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ACEF08" w14:textId="77777777" w:rsidR="008B746B" w:rsidRDefault="008B746B" w:rsidP="008B746B"/>
    <w:p w14:paraId="7FCE0A3C" w14:textId="77777777" w:rsidR="008B746B" w:rsidRDefault="008B746B" w:rsidP="008B746B">
      <w:pPr>
        <w:pStyle w:val="Heading1"/>
      </w:pPr>
    </w:p>
    <w:p w14:paraId="3F92E7C2" w14:textId="7D995E92" w:rsidR="0038652D" w:rsidRDefault="008B746B" w:rsidP="008B746B">
      <w:pPr>
        <w:pStyle w:val="Heading1"/>
      </w:pPr>
      <w:r>
        <w:t>project summary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Description w:val="Content layout table"/>
      </w:tblPr>
      <w:tblGrid>
        <w:gridCol w:w="3140"/>
        <w:gridCol w:w="4177"/>
        <w:gridCol w:w="4193"/>
      </w:tblGrid>
      <w:tr w:rsidR="008B746B" w:rsidRPr="008B746B" w14:paraId="546BA2BE" w14:textId="77777777" w:rsidTr="008B746B">
        <w:trPr>
          <w:trHeight w:val="331"/>
        </w:trPr>
        <w:tc>
          <w:tcPr>
            <w:tcW w:w="2750" w:type="dxa"/>
            <w:shd w:val="clear" w:color="auto" w:fill="006666" w:themeFill="accent3"/>
          </w:tcPr>
          <w:p w14:paraId="01D1E46F" w14:textId="1EAE62AD" w:rsidR="00E219DC" w:rsidRPr="008B746B" w:rsidRDefault="008B746B" w:rsidP="00B90FED">
            <w:pPr>
              <w:pStyle w:val="Heading2"/>
              <w:outlineLvl w:val="1"/>
            </w:pPr>
            <w:r>
              <w:t>Tanggal</w:t>
            </w:r>
          </w:p>
        </w:tc>
        <w:tc>
          <w:tcPr>
            <w:tcW w:w="3658" w:type="dxa"/>
            <w:shd w:val="clear" w:color="auto" w:fill="006666" w:themeFill="accent3"/>
          </w:tcPr>
          <w:p w14:paraId="6C351977" w14:textId="230C46D7" w:rsidR="00E219DC" w:rsidRPr="008B746B" w:rsidRDefault="00392E08" w:rsidP="00B90FED">
            <w:pPr>
              <w:pStyle w:val="Heading2"/>
              <w:outlineLvl w:val="1"/>
            </w:pPr>
            <w:r w:rsidRPr="008B746B">
              <w:t xml:space="preserve">Project </w:t>
            </w:r>
          </w:p>
        </w:tc>
        <w:tc>
          <w:tcPr>
            <w:tcW w:w="3672" w:type="dxa"/>
            <w:shd w:val="clear" w:color="auto" w:fill="006666" w:themeFill="accent3"/>
          </w:tcPr>
          <w:p w14:paraId="4C1ECB57" w14:textId="0D45E854" w:rsidR="00E219DC" w:rsidRPr="008B746B" w:rsidRDefault="008B746B" w:rsidP="00B90FED">
            <w:pPr>
              <w:pStyle w:val="Heading2"/>
              <w:outlineLvl w:val="1"/>
            </w:pPr>
            <w:r>
              <w:t>Nama Peneliti</w:t>
            </w:r>
          </w:p>
        </w:tc>
      </w:tr>
      <w:tr w:rsidR="008B746B" w:rsidRPr="008B746B" w14:paraId="2C53293F" w14:textId="77777777" w:rsidTr="008B746B">
        <w:trPr>
          <w:trHeight w:val="331"/>
        </w:trPr>
        <w:tc>
          <w:tcPr>
            <w:tcW w:w="2750" w:type="dxa"/>
          </w:tcPr>
          <w:p w14:paraId="404F4092" w14:textId="2C361508" w:rsidR="00E219DC" w:rsidRPr="006D24F6" w:rsidRDefault="00BD2796" w:rsidP="00C400B1">
            <w:pPr>
              <w:rPr>
                <w:b/>
              </w:rPr>
            </w:pPr>
            <w:r>
              <w:rPr>
                <w:b/>
              </w:rPr>
              <w:t>0</w:t>
            </w:r>
            <w:r w:rsidR="00AF433D">
              <w:rPr>
                <w:b/>
              </w:rPr>
              <w:t>8</w:t>
            </w:r>
            <w:r w:rsidR="003D3109">
              <w:rPr>
                <w:b/>
              </w:rPr>
              <w:t>-0</w:t>
            </w:r>
            <w:r>
              <w:rPr>
                <w:b/>
              </w:rPr>
              <w:t>8</w:t>
            </w:r>
            <w:r w:rsidR="003D3109">
              <w:rPr>
                <w:b/>
              </w:rPr>
              <w:t>-22 s/d</w:t>
            </w:r>
            <w:r w:rsidR="00F47C33">
              <w:rPr>
                <w:b/>
              </w:rPr>
              <w:t xml:space="preserve"> </w:t>
            </w:r>
            <w:r w:rsidR="00AF433D">
              <w:rPr>
                <w:b/>
              </w:rPr>
              <w:t>12</w:t>
            </w:r>
            <w:r w:rsidR="003D3109">
              <w:rPr>
                <w:b/>
              </w:rPr>
              <w:t>-0</w:t>
            </w:r>
            <w:r>
              <w:rPr>
                <w:b/>
              </w:rPr>
              <w:t>8</w:t>
            </w:r>
            <w:r w:rsidR="003D3109">
              <w:rPr>
                <w:b/>
              </w:rPr>
              <w:t>-</w:t>
            </w:r>
            <w:r w:rsidR="00F47C33">
              <w:rPr>
                <w:b/>
              </w:rPr>
              <w:t>22</w:t>
            </w:r>
          </w:p>
        </w:tc>
        <w:tc>
          <w:tcPr>
            <w:tcW w:w="3658" w:type="dxa"/>
          </w:tcPr>
          <w:p w14:paraId="3B6CE9F2" w14:textId="23E8D190" w:rsidR="00E219DC" w:rsidRPr="008B746B" w:rsidRDefault="00F47C33" w:rsidP="006B7FF7">
            <w:pPr>
              <w:rPr>
                <w:b/>
              </w:rPr>
            </w:pPr>
            <w:r>
              <w:rPr>
                <w:b/>
              </w:rPr>
              <w:t xml:space="preserve">Hardware Architecture for Intelligent Traffic Light Based on </w:t>
            </w:r>
            <w:r w:rsidR="009711A4">
              <w:rPr>
                <w:b/>
              </w:rPr>
              <w:t>Reinforcement</w:t>
            </w:r>
            <w:r>
              <w:rPr>
                <w:b/>
              </w:rPr>
              <w:t xml:space="preserve"> Learning</w:t>
            </w:r>
          </w:p>
        </w:tc>
        <w:tc>
          <w:tcPr>
            <w:tcW w:w="3672" w:type="dxa"/>
          </w:tcPr>
          <w:p w14:paraId="5C57B8A3" w14:textId="50237542" w:rsidR="00E219DC" w:rsidRPr="008B746B" w:rsidRDefault="00F47C33" w:rsidP="006B7FF7">
            <w:pPr>
              <w:rPr>
                <w:b/>
              </w:rPr>
            </w:pPr>
            <w:r>
              <w:rPr>
                <w:b/>
              </w:rPr>
              <w:t>Zulfikar Nima Arifuzzaki</w:t>
            </w:r>
          </w:p>
        </w:tc>
      </w:tr>
    </w:tbl>
    <w:p w14:paraId="03193C5E" w14:textId="6044F4D2" w:rsidR="00F579D9" w:rsidRDefault="00A45804" w:rsidP="00F579D9">
      <w:pPr>
        <w:pStyle w:val="Heading1"/>
      </w:pPr>
      <w:r>
        <w:t xml:space="preserve">Status </w:t>
      </w:r>
      <w:r w:rsidRPr="003C3319">
        <w:t>Summary</w:t>
      </w:r>
    </w:p>
    <w:p w14:paraId="73FB556B" w14:textId="36A8FF2A" w:rsidR="00AB61B0" w:rsidRDefault="00A2213F" w:rsidP="00A2213F">
      <w:r>
        <w:t>Pekerjaan minggu ini :</w:t>
      </w:r>
    </w:p>
    <w:p w14:paraId="5CA06C1B" w14:textId="074BAC74" w:rsidR="00A2213F" w:rsidRDefault="003272DB" w:rsidP="00A2213F">
      <w:pPr>
        <w:pStyle w:val="ListParagraph"/>
        <w:numPr>
          <w:ilvl w:val="0"/>
          <w:numId w:val="19"/>
        </w:numPr>
      </w:pPr>
      <w:r>
        <w:t>Optimasi frekuensi clock dan mempelajari floorplanning</w:t>
      </w:r>
    </w:p>
    <w:p w14:paraId="6DEC1421" w14:textId="0C08D89E" w:rsidR="001E613E" w:rsidRDefault="001E613E" w:rsidP="00AB61B0">
      <w:pPr>
        <w:pStyle w:val="ListParagraph"/>
      </w:pPr>
    </w:p>
    <w:p w14:paraId="25246274" w14:textId="32BBD3D4" w:rsidR="00CC0778" w:rsidRDefault="00CC0778" w:rsidP="003A0836">
      <w:pPr>
        <w:pStyle w:val="Heading1"/>
        <w:ind w:left="0"/>
      </w:pPr>
      <w:r>
        <w:t>Project Overview</w:t>
      </w:r>
    </w:p>
    <w:p w14:paraId="6ABA48A0" w14:textId="77777777" w:rsidR="00BD4E99" w:rsidRPr="00DF625C" w:rsidRDefault="00BD4E99" w:rsidP="003A0836">
      <w:pPr>
        <w:pStyle w:val="Heading1"/>
        <w:ind w:left="0"/>
      </w:pPr>
    </w:p>
    <w:tbl>
      <w:tblPr>
        <w:tblStyle w:val="TableGrid"/>
        <w:tblW w:w="5000" w:type="pct"/>
        <w:tblLook w:val="04A0" w:firstRow="1" w:lastRow="0" w:firstColumn="1" w:lastColumn="0" w:noHBand="0" w:noVBand="1"/>
        <w:tblDescription w:val="Content layout table"/>
      </w:tblPr>
      <w:tblGrid>
        <w:gridCol w:w="869"/>
        <w:gridCol w:w="2608"/>
        <w:gridCol w:w="1166"/>
        <w:gridCol w:w="1562"/>
        <w:gridCol w:w="2250"/>
        <w:gridCol w:w="3055"/>
      </w:tblGrid>
      <w:tr w:rsidR="00EE387E" w14:paraId="7E9C0F92" w14:textId="77777777" w:rsidTr="00F12B2A">
        <w:trPr>
          <w:trHeight w:val="331"/>
        </w:trPr>
        <w:tc>
          <w:tcPr>
            <w:tcW w:w="869" w:type="dxa"/>
            <w:shd w:val="clear" w:color="auto" w:fill="006666" w:themeFill="accent3"/>
          </w:tcPr>
          <w:p w14:paraId="627949EF" w14:textId="29496DAF" w:rsidR="00EE387E" w:rsidRPr="00EE387E" w:rsidRDefault="00EE387E" w:rsidP="008B746B">
            <w:pPr>
              <w:pStyle w:val="Heading2"/>
              <w:jc w:val="center"/>
              <w:outlineLvl w:val="1"/>
              <w:rPr>
                <w:lang w:val="id-ID"/>
              </w:rPr>
            </w:pPr>
            <w:r>
              <w:rPr>
                <w:lang w:val="id-ID"/>
              </w:rPr>
              <w:t>Hari</w:t>
            </w:r>
          </w:p>
        </w:tc>
        <w:tc>
          <w:tcPr>
            <w:tcW w:w="2608" w:type="dxa"/>
            <w:shd w:val="clear" w:color="auto" w:fill="006666" w:themeFill="accent3"/>
            <w:vAlign w:val="center"/>
          </w:tcPr>
          <w:p w14:paraId="7FE1B54F" w14:textId="1BBAC409" w:rsidR="00EE387E" w:rsidRDefault="00C940E6" w:rsidP="008B746B">
            <w:pPr>
              <w:pStyle w:val="Heading2"/>
              <w:jc w:val="center"/>
              <w:outlineLvl w:val="1"/>
            </w:pPr>
            <w:r>
              <w:t>Peke</w:t>
            </w:r>
            <w:r w:rsidR="00EE387E">
              <w:t>rjaan</w:t>
            </w:r>
          </w:p>
        </w:tc>
        <w:tc>
          <w:tcPr>
            <w:tcW w:w="1166" w:type="dxa"/>
            <w:shd w:val="clear" w:color="auto" w:fill="006666" w:themeFill="accent3"/>
            <w:vAlign w:val="center"/>
          </w:tcPr>
          <w:p w14:paraId="10F5883F" w14:textId="071A9B8C" w:rsidR="00EE387E" w:rsidRDefault="00EE387E" w:rsidP="008B746B">
            <w:pPr>
              <w:pStyle w:val="Heading2"/>
              <w:jc w:val="center"/>
              <w:outlineLvl w:val="1"/>
            </w:pPr>
            <w:r>
              <w:t>Persentase</w:t>
            </w:r>
          </w:p>
        </w:tc>
        <w:tc>
          <w:tcPr>
            <w:tcW w:w="1562" w:type="dxa"/>
            <w:shd w:val="clear" w:color="auto" w:fill="006666" w:themeFill="accent3"/>
            <w:vAlign w:val="center"/>
          </w:tcPr>
          <w:p w14:paraId="367885C5" w14:textId="5F496B54" w:rsidR="00EE387E" w:rsidRDefault="00EE387E" w:rsidP="008B746B">
            <w:pPr>
              <w:pStyle w:val="Heading2"/>
              <w:jc w:val="center"/>
              <w:outlineLvl w:val="1"/>
            </w:pPr>
            <w:r>
              <w:t>Kendala</w:t>
            </w:r>
          </w:p>
        </w:tc>
        <w:tc>
          <w:tcPr>
            <w:tcW w:w="2250" w:type="dxa"/>
            <w:shd w:val="clear" w:color="auto" w:fill="006666" w:themeFill="accent3"/>
            <w:vAlign w:val="center"/>
          </w:tcPr>
          <w:p w14:paraId="48B0A8D6" w14:textId="05F5A824" w:rsidR="00EE387E" w:rsidRDefault="00EE387E" w:rsidP="008B746B">
            <w:pPr>
              <w:pStyle w:val="Heading2"/>
              <w:jc w:val="center"/>
              <w:outlineLvl w:val="1"/>
            </w:pPr>
            <w:r>
              <w:t>Rencana Kedepannya</w:t>
            </w:r>
          </w:p>
        </w:tc>
        <w:tc>
          <w:tcPr>
            <w:tcW w:w="3055" w:type="dxa"/>
            <w:shd w:val="clear" w:color="auto" w:fill="006666" w:themeFill="accent3"/>
            <w:vAlign w:val="center"/>
          </w:tcPr>
          <w:p w14:paraId="3C4A0484" w14:textId="1F447882" w:rsidR="00EE387E" w:rsidRDefault="00EE387E" w:rsidP="008B746B">
            <w:pPr>
              <w:pStyle w:val="Heading2"/>
              <w:jc w:val="center"/>
              <w:outlineLvl w:val="1"/>
            </w:pPr>
            <w:r>
              <w:t>Catatan</w:t>
            </w:r>
          </w:p>
        </w:tc>
      </w:tr>
      <w:tr w:rsidR="003272DB" w:rsidRPr="005C4EA2" w14:paraId="218AE18A" w14:textId="77777777" w:rsidTr="00F12B2A">
        <w:trPr>
          <w:trHeight w:val="331"/>
        </w:trPr>
        <w:tc>
          <w:tcPr>
            <w:tcW w:w="869" w:type="dxa"/>
          </w:tcPr>
          <w:p w14:paraId="0C857A91" w14:textId="18963054" w:rsidR="003272DB" w:rsidRPr="002A7A26" w:rsidRDefault="003272DB" w:rsidP="006B36D3">
            <w:pPr>
              <w:rPr>
                <w:bCs/>
                <w:lang w:val="id-ID"/>
              </w:rPr>
            </w:pPr>
            <w:r w:rsidRPr="002A7A26">
              <w:rPr>
                <w:bCs/>
                <w:lang w:val="id-ID"/>
              </w:rPr>
              <w:t>Senin</w:t>
            </w:r>
          </w:p>
        </w:tc>
        <w:tc>
          <w:tcPr>
            <w:tcW w:w="2608" w:type="dxa"/>
            <w:vMerge w:val="restart"/>
          </w:tcPr>
          <w:p w14:paraId="42C4AEF5" w14:textId="77777777" w:rsidR="003272DB" w:rsidRDefault="003272DB" w:rsidP="006B36D3">
            <w:pPr>
              <w:rPr>
                <w:bCs/>
              </w:rPr>
            </w:pPr>
            <w:r>
              <w:rPr>
                <w:bCs/>
              </w:rPr>
              <w:t>Optimasi frekuensi clock</w:t>
            </w:r>
          </w:p>
          <w:p w14:paraId="57A3CAEF" w14:textId="77777777" w:rsidR="003272DB" w:rsidRDefault="003272DB" w:rsidP="003272DB">
            <w:pPr>
              <w:pStyle w:val="ListParagraph"/>
              <w:numPr>
                <w:ilvl w:val="0"/>
                <w:numId w:val="21"/>
              </w:numPr>
              <w:rPr>
                <w:bCs/>
              </w:rPr>
            </w:pPr>
            <w:r>
              <w:rPr>
                <w:bCs/>
              </w:rPr>
              <w:t>Mengubah timing diagram dengan menambahkan 1 clock latency</w:t>
            </w:r>
          </w:p>
          <w:p w14:paraId="77BBB61C" w14:textId="1DEBBB90" w:rsidR="003272DB" w:rsidRPr="003272DB" w:rsidRDefault="003272DB" w:rsidP="003272DB">
            <w:pPr>
              <w:pStyle w:val="ListParagraph"/>
              <w:numPr>
                <w:ilvl w:val="0"/>
                <w:numId w:val="21"/>
              </w:numPr>
              <w:rPr>
                <w:bCs/>
              </w:rPr>
            </w:pPr>
            <w:r>
              <w:rPr>
                <w:bCs/>
              </w:rPr>
              <w:t>Mengubah FSM untuk menyesuaikan timing diagram</w:t>
            </w:r>
          </w:p>
        </w:tc>
        <w:tc>
          <w:tcPr>
            <w:tcW w:w="1166" w:type="dxa"/>
            <w:vMerge w:val="restart"/>
          </w:tcPr>
          <w:p w14:paraId="77463B2B" w14:textId="0BD47B6B" w:rsidR="003272DB" w:rsidRPr="003D3109" w:rsidRDefault="00A61BDE" w:rsidP="006B36D3">
            <w:pPr>
              <w:rPr>
                <w:bCs/>
              </w:rPr>
            </w:pPr>
            <w:r>
              <w:rPr>
                <w:bCs/>
              </w:rPr>
              <w:t>10</w:t>
            </w:r>
            <w:r w:rsidR="003272DB">
              <w:rPr>
                <w:bCs/>
              </w:rPr>
              <w:t>0%</w:t>
            </w:r>
          </w:p>
        </w:tc>
        <w:tc>
          <w:tcPr>
            <w:tcW w:w="1562" w:type="dxa"/>
            <w:vMerge w:val="restart"/>
          </w:tcPr>
          <w:p w14:paraId="5C58C925" w14:textId="7D102535" w:rsidR="003272DB" w:rsidRPr="003D3109" w:rsidRDefault="003272DB" w:rsidP="006B36D3">
            <w:pPr>
              <w:rPr>
                <w:bCs/>
              </w:rPr>
            </w:pPr>
            <w:r>
              <w:rPr>
                <w:bCs/>
              </w:rPr>
              <w:t>Perubahan FSM dan timing diagram membuat akses read/write memori menjadi tidak sesuai</w:t>
            </w:r>
            <w:r w:rsidR="000E4738">
              <w:rPr>
                <w:bCs/>
              </w:rPr>
              <w:t>.</w:t>
            </w:r>
          </w:p>
        </w:tc>
        <w:tc>
          <w:tcPr>
            <w:tcW w:w="2250" w:type="dxa"/>
            <w:vMerge w:val="restart"/>
          </w:tcPr>
          <w:p w14:paraId="39D40F68" w14:textId="77777777" w:rsidR="003272DB" w:rsidRDefault="003272DB" w:rsidP="003272DB">
            <w:pPr>
              <w:pStyle w:val="ListParagraph"/>
              <w:numPr>
                <w:ilvl w:val="0"/>
                <w:numId w:val="21"/>
              </w:numPr>
              <w:rPr>
                <w:bCs/>
                <w:lang w:val="en-ID"/>
              </w:rPr>
            </w:pPr>
            <w:r>
              <w:rPr>
                <w:bCs/>
                <w:lang w:val="en-ID"/>
              </w:rPr>
              <w:t>Mempelajari floorplanning</w:t>
            </w:r>
          </w:p>
          <w:p w14:paraId="55297944" w14:textId="2A7CCB36" w:rsidR="003272DB" w:rsidRPr="003272DB" w:rsidRDefault="003272DB" w:rsidP="003272DB">
            <w:pPr>
              <w:pStyle w:val="ListParagraph"/>
              <w:numPr>
                <w:ilvl w:val="0"/>
                <w:numId w:val="21"/>
              </w:numPr>
              <w:rPr>
                <w:bCs/>
                <w:lang w:val="en-ID"/>
              </w:rPr>
            </w:pPr>
            <w:r>
              <w:rPr>
                <w:bCs/>
                <w:lang w:val="en-ID"/>
              </w:rPr>
              <w:t>Debugging akses read/write memori</w:t>
            </w:r>
          </w:p>
        </w:tc>
        <w:tc>
          <w:tcPr>
            <w:tcW w:w="3055" w:type="dxa"/>
          </w:tcPr>
          <w:p w14:paraId="331E03F7" w14:textId="04922DF0" w:rsidR="003272DB" w:rsidRPr="003272DB" w:rsidRDefault="003272DB" w:rsidP="000E7F6D">
            <w:pPr>
              <w:rPr>
                <w:bCs/>
                <w:lang w:val="en-ID"/>
              </w:rPr>
            </w:pPr>
          </w:p>
        </w:tc>
      </w:tr>
      <w:tr w:rsidR="003272DB" w:rsidRPr="00BD2796" w14:paraId="4A5CFF14" w14:textId="77777777" w:rsidTr="00F12B2A">
        <w:trPr>
          <w:trHeight w:val="331"/>
        </w:trPr>
        <w:tc>
          <w:tcPr>
            <w:tcW w:w="869" w:type="dxa"/>
          </w:tcPr>
          <w:p w14:paraId="0DB16CF6" w14:textId="45026760" w:rsidR="003272DB" w:rsidRPr="002A7A26" w:rsidRDefault="003272DB" w:rsidP="006B36D3">
            <w:pPr>
              <w:rPr>
                <w:bCs/>
              </w:rPr>
            </w:pPr>
            <w:r w:rsidRPr="002A7A26">
              <w:rPr>
                <w:bCs/>
              </w:rPr>
              <w:t>Selasa</w:t>
            </w:r>
          </w:p>
        </w:tc>
        <w:tc>
          <w:tcPr>
            <w:tcW w:w="2608" w:type="dxa"/>
            <w:vMerge/>
          </w:tcPr>
          <w:p w14:paraId="6AADC4C0" w14:textId="4394C3BE" w:rsidR="003272DB" w:rsidRPr="00BD4E99" w:rsidRDefault="003272DB" w:rsidP="003272DB">
            <w:pPr>
              <w:rPr>
                <w:bCs/>
                <w:lang w:val="en-ID"/>
              </w:rPr>
            </w:pPr>
          </w:p>
        </w:tc>
        <w:tc>
          <w:tcPr>
            <w:tcW w:w="1166" w:type="dxa"/>
            <w:vMerge/>
          </w:tcPr>
          <w:p w14:paraId="2761DA1C" w14:textId="7A77DCB5" w:rsidR="003272DB" w:rsidRPr="00ED639F" w:rsidRDefault="003272DB" w:rsidP="003272DB">
            <w:pPr>
              <w:rPr>
                <w:bCs/>
                <w:lang w:val="fr-FR"/>
              </w:rPr>
            </w:pPr>
          </w:p>
        </w:tc>
        <w:tc>
          <w:tcPr>
            <w:tcW w:w="1562" w:type="dxa"/>
            <w:vMerge/>
          </w:tcPr>
          <w:p w14:paraId="6FF92E46" w14:textId="4C743CF9" w:rsidR="003272DB" w:rsidRPr="00B7264F" w:rsidRDefault="003272DB" w:rsidP="006B36D3">
            <w:pPr>
              <w:rPr>
                <w:bCs/>
                <w:lang w:val="en-ID"/>
              </w:rPr>
            </w:pPr>
          </w:p>
        </w:tc>
        <w:tc>
          <w:tcPr>
            <w:tcW w:w="2250" w:type="dxa"/>
            <w:vMerge/>
          </w:tcPr>
          <w:p w14:paraId="457125EC" w14:textId="4C4C86DA" w:rsidR="003272DB" w:rsidRPr="00BD2796" w:rsidRDefault="003272DB" w:rsidP="006B36D3">
            <w:pPr>
              <w:rPr>
                <w:bCs/>
                <w:lang w:val="en-ID"/>
              </w:rPr>
            </w:pPr>
          </w:p>
        </w:tc>
        <w:tc>
          <w:tcPr>
            <w:tcW w:w="3055" w:type="dxa"/>
          </w:tcPr>
          <w:p w14:paraId="20C89731" w14:textId="77777777" w:rsidR="003272DB" w:rsidRPr="00BD2796" w:rsidRDefault="003272DB" w:rsidP="000E7F6D">
            <w:pPr>
              <w:rPr>
                <w:b/>
                <w:lang w:val="en-ID"/>
              </w:rPr>
            </w:pPr>
          </w:p>
        </w:tc>
      </w:tr>
      <w:tr w:rsidR="003272DB" w14:paraId="3BEC4F5B" w14:textId="77777777" w:rsidTr="00F12B2A">
        <w:trPr>
          <w:trHeight w:val="331"/>
        </w:trPr>
        <w:tc>
          <w:tcPr>
            <w:tcW w:w="869" w:type="dxa"/>
          </w:tcPr>
          <w:p w14:paraId="4F951307" w14:textId="46BC2E24" w:rsidR="003272DB" w:rsidRPr="002A7A26" w:rsidRDefault="003272DB" w:rsidP="00DB313C">
            <w:pPr>
              <w:rPr>
                <w:bCs/>
              </w:rPr>
            </w:pPr>
            <w:r w:rsidRPr="002A7A26">
              <w:rPr>
                <w:bCs/>
              </w:rPr>
              <w:t>Rabu</w:t>
            </w:r>
          </w:p>
        </w:tc>
        <w:tc>
          <w:tcPr>
            <w:tcW w:w="2608" w:type="dxa"/>
            <w:vMerge/>
          </w:tcPr>
          <w:p w14:paraId="5755265C" w14:textId="600F382E" w:rsidR="003272DB" w:rsidRPr="003D3109" w:rsidRDefault="003272DB" w:rsidP="00DB313C">
            <w:pPr>
              <w:rPr>
                <w:bCs/>
              </w:rPr>
            </w:pPr>
          </w:p>
        </w:tc>
        <w:tc>
          <w:tcPr>
            <w:tcW w:w="1166" w:type="dxa"/>
            <w:vMerge/>
          </w:tcPr>
          <w:p w14:paraId="78AD8809" w14:textId="0354E52F" w:rsidR="003272DB" w:rsidRPr="003D3109" w:rsidRDefault="003272DB" w:rsidP="00DB313C">
            <w:pPr>
              <w:rPr>
                <w:bCs/>
              </w:rPr>
            </w:pPr>
          </w:p>
        </w:tc>
        <w:tc>
          <w:tcPr>
            <w:tcW w:w="1562" w:type="dxa"/>
            <w:vMerge/>
          </w:tcPr>
          <w:p w14:paraId="3448C1B3" w14:textId="7E1DD91D" w:rsidR="003272DB" w:rsidRPr="00C97872" w:rsidRDefault="003272DB" w:rsidP="00DB313C">
            <w:pPr>
              <w:rPr>
                <w:bCs/>
              </w:rPr>
            </w:pPr>
          </w:p>
        </w:tc>
        <w:tc>
          <w:tcPr>
            <w:tcW w:w="2250" w:type="dxa"/>
            <w:vMerge/>
          </w:tcPr>
          <w:p w14:paraId="663BB064" w14:textId="52BEB59A" w:rsidR="003272DB" w:rsidRPr="00BD2796" w:rsidRDefault="003272DB" w:rsidP="00BD2796">
            <w:pPr>
              <w:rPr>
                <w:bCs/>
              </w:rPr>
            </w:pPr>
          </w:p>
        </w:tc>
        <w:tc>
          <w:tcPr>
            <w:tcW w:w="3055" w:type="dxa"/>
          </w:tcPr>
          <w:p w14:paraId="1AEAC74B" w14:textId="4F050E20" w:rsidR="003272DB" w:rsidRPr="00AD7DA6" w:rsidRDefault="003272DB" w:rsidP="00DB313C">
            <w:pPr>
              <w:rPr>
                <w:b/>
              </w:rPr>
            </w:pPr>
          </w:p>
        </w:tc>
      </w:tr>
      <w:tr w:rsidR="003272DB" w:rsidRPr="000E4738" w14:paraId="697DD823" w14:textId="77777777" w:rsidTr="00F12B2A">
        <w:trPr>
          <w:trHeight w:val="331"/>
        </w:trPr>
        <w:tc>
          <w:tcPr>
            <w:tcW w:w="869" w:type="dxa"/>
          </w:tcPr>
          <w:p w14:paraId="0519D9B4" w14:textId="690C6CB8" w:rsidR="003272DB" w:rsidRPr="002A7A26" w:rsidRDefault="003272DB" w:rsidP="00DB313C">
            <w:pPr>
              <w:rPr>
                <w:bCs/>
              </w:rPr>
            </w:pPr>
            <w:r w:rsidRPr="002A7A26">
              <w:rPr>
                <w:bCs/>
              </w:rPr>
              <w:t>Kamis</w:t>
            </w:r>
          </w:p>
        </w:tc>
        <w:tc>
          <w:tcPr>
            <w:tcW w:w="2608" w:type="dxa"/>
          </w:tcPr>
          <w:p w14:paraId="4BC1708F" w14:textId="0CE7F00E" w:rsidR="003272DB" w:rsidRPr="003D3109" w:rsidRDefault="000E4738" w:rsidP="00DB313C">
            <w:pPr>
              <w:rPr>
                <w:bCs/>
              </w:rPr>
            </w:pPr>
            <w:r>
              <w:rPr>
                <w:bCs/>
              </w:rPr>
              <w:t>Debugging IP Core memori untuk mampu menyimpan Q-value</w:t>
            </w:r>
          </w:p>
        </w:tc>
        <w:tc>
          <w:tcPr>
            <w:tcW w:w="1166" w:type="dxa"/>
          </w:tcPr>
          <w:p w14:paraId="5707F132" w14:textId="7235F0F2" w:rsidR="003272DB" w:rsidRPr="003D3109" w:rsidRDefault="000E4738" w:rsidP="00DB313C">
            <w:pPr>
              <w:rPr>
                <w:bCs/>
              </w:rPr>
            </w:pPr>
            <w:r>
              <w:rPr>
                <w:bCs/>
                <w:lang w:val="en-ID"/>
              </w:rPr>
              <w:t>5</w:t>
            </w:r>
            <w:r w:rsidR="003272DB">
              <w:rPr>
                <w:bCs/>
                <w:lang w:val="en-ID"/>
              </w:rPr>
              <w:t>0%</w:t>
            </w:r>
          </w:p>
        </w:tc>
        <w:tc>
          <w:tcPr>
            <w:tcW w:w="1562" w:type="dxa"/>
          </w:tcPr>
          <w:p w14:paraId="66BCDD6F" w14:textId="0297B826" w:rsidR="003272DB" w:rsidRPr="000E4738" w:rsidRDefault="000E4738" w:rsidP="00DB313C">
            <w:pPr>
              <w:rPr>
                <w:bCs/>
              </w:rPr>
            </w:pPr>
            <w:r w:rsidRPr="000E4738">
              <w:rPr>
                <w:bCs/>
              </w:rPr>
              <w:t>Data tidak dapat ditulis pada IP Core Memory</w:t>
            </w:r>
          </w:p>
        </w:tc>
        <w:tc>
          <w:tcPr>
            <w:tcW w:w="2250" w:type="dxa"/>
          </w:tcPr>
          <w:p w14:paraId="7687D618" w14:textId="1B988ACA" w:rsidR="003272DB" w:rsidRPr="000E4738" w:rsidRDefault="003272DB" w:rsidP="000E4738">
            <w:pPr>
              <w:rPr>
                <w:bCs/>
              </w:rPr>
            </w:pPr>
          </w:p>
        </w:tc>
        <w:tc>
          <w:tcPr>
            <w:tcW w:w="3055" w:type="dxa"/>
          </w:tcPr>
          <w:p w14:paraId="542D50B3" w14:textId="3B22320B" w:rsidR="003272DB" w:rsidRPr="000E4738" w:rsidRDefault="000E4738" w:rsidP="00DB313C">
            <w:pPr>
              <w:rPr>
                <w:bCs/>
                <w:lang w:val="en-ID"/>
              </w:rPr>
            </w:pPr>
            <w:r w:rsidRPr="000E4738">
              <w:rPr>
                <w:bCs/>
                <w:lang w:val="en-ID"/>
              </w:rPr>
              <w:t>Spesifikasi IP Core memori perlu ditambahkan unt</w:t>
            </w:r>
            <w:r>
              <w:rPr>
                <w:bCs/>
                <w:lang w:val="en-ID"/>
              </w:rPr>
              <w:t>uk dapat menyimpan Q-value agar dapat mengurangi jumlah BRAM yang digunakan.</w:t>
            </w:r>
          </w:p>
        </w:tc>
      </w:tr>
      <w:tr w:rsidR="003272DB" w:rsidRPr="00E12FFB" w14:paraId="4038853B" w14:textId="77777777" w:rsidTr="00F12B2A">
        <w:trPr>
          <w:trHeight w:val="331"/>
        </w:trPr>
        <w:tc>
          <w:tcPr>
            <w:tcW w:w="869" w:type="dxa"/>
          </w:tcPr>
          <w:p w14:paraId="581E741F" w14:textId="0DCE7072" w:rsidR="003272DB" w:rsidRPr="002A7A26" w:rsidRDefault="003272DB" w:rsidP="00DB313C">
            <w:pPr>
              <w:rPr>
                <w:bCs/>
              </w:rPr>
            </w:pPr>
            <w:r w:rsidRPr="002A7A26">
              <w:rPr>
                <w:bCs/>
              </w:rPr>
              <w:t>Jumat</w:t>
            </w:r>
          </w:p>
        </w:tc>
        <w:tc>
          <w:tcPr>
            <w:tcW w:w="2608" w:type="dxa"/>
          </w:tcPr>
          <w:p w14:paraId="2359BC81" w14:textId="2A8B551B" w:rsidR="003272DB" w:rsidRPr="00BD2796" w:rsidRDefault="000E4738" w:rsidP="00BD2796">
            <w:pPr>
              <w:rPr>
                <w:bCs/>
                <w:lang w:val="en-ID"/>
              </w:rPr>
            </w:pPr>
            <w:r>
              <w:rPr>
                <w:bCs/>
              </w:rPr>
              <w:t>Mempelajari floorplanning untuk mengurangi net delay</w:t>
            </w:r>
          </w:p>
        </w:tc>
        <w:tc>
          <w:tcPr>
            <w:tcW w:w="1166" w:type="dxa"/>
          </w:tcPr>
          <w:p w14:paraId="44A16247" w14:textId="6575F69B" w:rsidR="003272DB" w:rsidRPr="00E12FFB" w:rsidRDefault="000E4738" w:rsidP="00DB313C">
            <w:pPr>
              <w:rPr>
                <w:bCs/>
                <w:lang w:val="en-ID"/>
              </w:rPr>
            </w:pPr>
            <w:r>
              <w:rPr>
                <w:bCs/>
                <w:lang w:val="en-ID"/>
              </w:rPr>
              <w:t>100%</w:t>
            </w:r>
          </w:p>
        </w:tc>
        <w:tc>
          <w:tcPr>
            <w:tcW w:w="1562" w:type="dxa"/>
          </w:tcPr>
          <w:p w14:paraId="7E440738" w14:textId="06EC2D9C" w:rsidR="003272DB" w:rsidRPr="00E12FFB" w:rsidRDefault="003272DB" w:rsidP="00DB313C">
            <w:pPr>
              <w:rPr>
                <w:bCs/>
                <w:lang w:val="en-ID"/>
              </w:rPr>
            </w:pPr>
          </w:p>
        </w:tc>
        <w:tc>
          <w:tcPr>
            <w:tcW w:w="2250" w:type="dxa"/>
          </w:tcPr>
          <w:p w14:paraId="12D5EFD9" w14:textId="25BC879C" w:rsidR="003272DB" w:rsidRPr="00E12FFB" w:rsidRDefault="003272DB" w:rsidP="00DB313C">
            <w:pPr>
              <w:rPr>
                <w:bCs/>
                <w:lang w:val="en-ID"/>
              </w:rPr>
            </w:pPr>
          </w:p>
        </w:tc>
        <w:tc>
          <w:tcPr>
            <w:tcW w:w="3055" w:type="dxa"/>
          </w:tcPr>
          <w:p w14:paraId="345F1F17" w14:textId="1BA5937B" w:rsidR="003272DB" w:rsidRPr="00E12FFB" w:rsidRDefault="003272DB" w:rsidP="00DB313C">
            <w:pPr>
              <w:rPr>
                <w:bCs/>
                <w:lang w:val="en-ID"/>
              </w:rPr>
            </w:pPr>
          </w:p>
        </w:tc>
      </w:tr>
    </w:tbl>
    <w:p w14:paraId="74A7B895" w14:textId="3707450A" w:rsidR="008E3A9C" w:rsidRPr="00E12FFB" w:rsidRDefault="008E3A9C" w:rsidP="008C5A70">
      <w:pPr>
        <w:rPr>
          <w:color w:val="C00000"/>
          <w:lang w:val="en-ID"/>
        </w:rPr>
      </w:pPr>
    </w:p>
    <w:sectPr w:rsidR="008E3A9C" w:rsidRPr="00E12FFB" w:rsidSect="008B746B">
      <w:footerReference w:type="default" r:id="rId8"/>
      <w:headerReference w:type="first" r:id="rId9"/>
      <w:pgSz w:w="12240" w:h="15840" w:code="1"/>
      <w:pgMar w:top="245" w:right="360" w:bottom="245" w:left="360" w:header="31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4C51FF" w14:textId="77777777" w:rsidR="00DD2EF4" w:rsidRDefault="00DD2EF4" w:rsidP="00E02929">
      <w:pPr>
        <w:spacing w:after="0"/>
      </w:pPr>
      <w:r>
        <w:separator/>
      </w:r>
    </w:p>
    <w:p w14:paraId="70F2771B" w14:textId="77777777" w:rsidR="00DD2EF4" w:rsidRDefault="00DD2EF4"/>
  </w:endnote>
  <w:endnote w:type="continuationSeparator" w:id="0">
    <w:p w14:paraId="6D80FB07" w14:textId="77777777" w:rsidR="00DD2EF4" w:rsidRDefault="00DD2EF4" w:rsidP="00E02929">
      <w:pPr>
        <w:spacing w:after="0"/>
      </w:pPr>
      <w:r>
        <w:continuationSeparator/>
      </w:r>
    </w:p>
    <w:p w14:paraId="082B3D9F" w14:textId="77777777" w:rsidR="00DD2EF4" w:rsidRDefault="00DD2EF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E50DD4" w14:textId="60A90391" w:rsidR="00813E52" w:rsidRDefault="00813E52">
    <w:pPr>
      <w:pStyle w:val="Footer"/>
    </w:pPr>
    <w:r>
      <w:t xml:space="preserve">Page </w:t>
    </w:r>
    <w:sdt>
      <w:sdtPr>
        <w:id w:val="195475302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D5DC3"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03503E75" w14:textId="77777777" w:rsidR="00321F35" w:rsidRDefault="00321F3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522E0C" w14:textId="77777777" w:rsidR="00DD2EF4" w:rsidRDefault="00DD2EF4" w:rsidP="00E02929">
      <w:pPr>
        <w:spacing w:after="0"/>
      </w:pPr>
      <w:r>
        <w:separator/>
      </w:r>
    </w:p>
    <w:p w14:paraId="26BD7766" w14:textId="77777777" w:rsidR="00DD2EF4" w:rsidRDefault="00DD2EF4"/>
  </w:footnote>
  <w:footnote w:type="continuationSeparator" w:id="0">
    <w:p w14:paraId="347E7DF8" w14:textId="77777777" w:rsidR="00DD2EF4" w:rsidRDefault="00DD2EF4" w:rsidP="00E02929">
      <w:pPr>
        <w:spacing w:after="0"/>
      </w:pPr>
      <w:r>
        <w:continuationSeparator/>
      </w:r>
    </w:p>
    <w:p w14:paraId="73B36DFB" w14:textId="77777777" w:rsidR="00DD2EF4" w:rsidRDefault="00DD2EF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1CD8C" w14:textId="2836893E" w:rsidR="008B746B" w:rsidRPr="008B746B" w:rsidRDefault="008B746B" w:rsidP="008B746B">
    <w:pPr>
      <w:pStyle w:val="Title"/>
      <w:jc w:val="right"/>
      <w:rPr>
        <w:rFonts w:ascii="Century Gothic" w:hAnsi="Century Gothic"/>
        <w:b/>
        <w:noProof/>
        <w:sz w:val="56"/>
      </w:rPr>
    </w:pPr>
    <w:r w:rsidRPr="008B746B">
      <w:rPr>
        <w:rFonts w:ascii="Century Gothic" w:hAnsi="Century Gothic"/>
        <w:b/>
        <w:noProof/>
        <w:sz w:val="56"/>
        <w:u w:val="single"/>
      </w:rPr>
      <w:drawing>
        <wp:anchor distT="0" distB="0" distL="114300" distR="114300" simplePos="0" relativeHeight="251658240" behindDoc="0" locked="0" layoutInCell="1" allowOverlap="1" wp14:anchorId="0B77D250" wp14:editId="1E94AD02">
          <wp:simplePos x="0" y="0"/>
          <wp:positionH relativeFrom="column">
            <wp:posOffset>139065</wp:posOffset>
          </wp:positionH>
          <wp:positionV relativeFrom="paragraph">
            <wp:posOffset>125692</wp:posOffset>
          </wp:positionV>
          <wp:extent cx="1884083" cy="887105"/>
          <wp:effectExtent l="0" t="0" r="1905" b="0"/>
          <wp:wrapNone/>
          <wp:docPr id="1" name="Picture 3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000-00000400000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>
                    <a:extLst>
                      <a:ext uri="{FF2B5EF4-FFF2-40B4-BE49-F238E27FC236}">
                        <a16:creationId xmlns:a16="http://schemas.microsoft.com/office/drawing/2014/main" id="{00000000-0008-0000-0000-000004000000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0080"/>
                  <a:stretch/>
                </pic:blipFill>
                <pic:spPr bwMode="auto">
                  <a:xfrm>
                    <a:off x="0" y="0"/>
                    <a:ext cx="1884083" cy="88710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B746B">
      <w:rPr>
        <w:rFonts w:ascii="Century Gothic" w:hAnsi="Century Gothic"/>
        <w:b/>
        <w:noProof/>
        <w:sz w:val="56"/>
        <w:u w:val="single"/>
      </w:rPr>
      <w:t>Microelectronics center</w:t>
    </w:r>
    <w:r w:rsidRPr="008B746B">
      <w:rPr>
        <w:rFonts w:ascii="Century Gothic" w:hAnsi="Century Gothic"/>
        <w:b/>
        <w:noProof/>
        <w:sz w:val="56"/>
      </w:rPr>
      <w:t xml:space="preserve"> </w:t>
    </w:r>
  </w:p>
  <w:p w14:paraId="51EBD6DA" w14:textId="5F9E44E8" w:rsidR="00EE387E" w:rsidRPr="008B746B" w:rsidRDefault="00EE387E" w:rsidP="00EE387E">
    <w:pPr>
      <w:pStyle w:val="Title"/>
      <w:jc w:val="right"/>
      <w:rPr>
        <w:rFonts w:ascii="Century Gothic" w:hAnsi="Century Gothic"/>
        <w:noProof/>
        <w:color w:val="DC9E1F" w:themeColor="background2"/>
        <w:sz w:val="44"/>
      </w:rPr>
    </w:pPr>
    <w:r>
      <w:rPr>
        <w:rFonts w:ascii="Century Gothic" w:hAnsi="Century Gothic"/>
        <w:noProof/>
        <w:color w:val="DC9E1F" w:themeColor="background2"/>
        <w:sz w:val="44"/>
        <w:lang w:val="id-ID"/>
      </w:rPr>
      <w:t xml:space="preserve">WEEKLY </w:t>
    </w:r>
    <w:r w:rsidR="008B746B" w:rsidRPr="008B746B">
      <w:rPr>
        <w:rFonts w:ascii="Century Gothic" w:hAnsi="Century Gothic"/>
        <w:noProof/>
        <w:color w:val="DC9E1F" w:themeColor="background2"/>
        <w:sz w:val="44"/>
      </w:rPr>
      <w:t>project status 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D415C"/>
    <w:multiLevelType w:val="hybridMultilevel"/>
    <w:tmpl w:val="6298B54E"/>
    <w:lvl w:ilvl="0" w:tplc="0EA6665C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0E60A1"/>
    <w:multiLevelType w:val="hybridMultilevel"/>
    <w:tmpl w:val="9C946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D04A05"/>
    <w:multiLevelType w:val="hybridMultilevel"/>
    <w:tmpl w:val="35CE7CD8"/>
    <w:lvl w:ilvl="0" w:tplc="FE60505C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5111BF"/>
    <w:multiLevelType w:val="hybridMultilevel"/>
    <w:tmpl w:val="05CCE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4820FA"/>
    <w:multiLevelType w:val="hybridMultilevel"/>
    <w:tmpl w:val="AFA4B266"/>
    <w:lvl w:ilvl="0" w:tplc="C9DA2B8A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7B3690"/>
    <w:multiLevelType w:val="hybridMultilevel"/>
    <w:tmpl w:val="CFF0B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06381B"/>
    <w:multiLevelType w:val="hybridMultilevel"/>
    <w:tmpl w:val="67221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8E3AC3"/>
    <w:multiLevelType w:val="hybridMultilevel"/>
    <w:tmpl w:val="22E89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1D42A6"/>
    <w:multiLevelType w:val="hybridMultilevel"/>
    <w:tmpl w:val="0E400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BA3677"/>
    <w:multiLevelType w:val="hybridMultilevel"/>
    <w:tmpl w:val="77100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F64D8B"/>
    <w:multiLevelType w:val="hybridMultilevel"/>
    <w:tmpl w:val="20B04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CB2AC0"/>
    <w:multiLevelType w:val="hybridMultilevel"/>
    <w:tmpl w:val="8E7E2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704CE2"/>
    <w:multiLevelType w:val="hybridMultilevel"/>
    <w:tmpl w:val="907C5CF0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1E0F2A"/>
    <w:multiLevelType w:val="hybridMultilevel"/>
    <w:tmpl w:val="BE7C2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4A356D"/>
    <w:multiLevelType w:val="hybridMultilevel"/>
    <w:tmpl w:val="A6106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490818"/>
    <w:multiLevelType w:val="hybridMultilevel"/>
    <w:tmpl w:val="777AF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912820"/>
    <w:multiLevelType w:val="hybridMultilevel"/>
    <w:tmpl w:val="9F586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AC0454"/>
    <w:multiLevelType w:val="hybridMultilevel"/>
    <w:tmpl w:val="68D41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8C502D"/>
    <w:multiLevelType w:val="hybridMultilevel"/>
    <w:tmpl w:val="34C6FC50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E444C0"/>
    <w:multiLevelType w:val="hybridMultilevel"/>
    <w:tmpl w:val="65501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BC1CEB"/>
    <w:multiLevelType w:val="hybridMultilevel"/>
    <w:tmpl w:val="1C6E2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8359792">
    <w:abstractNumId w:val="16"/>
  </w:num>
  <w:num w:numId="2" w16cid:durableId="664943049">
    <w:abstractNumId w:val="19"/>
  </w:num>
  <w:num w:numId="3" w16cid:durableId="55403346">
    <w:abstractNumId w:val="17"/>
  </w:num>
  <w:num w:numId="4" w16cid:durableId="941496932">
    <w:abstractNumId w:val="3"/>
  </w:num>
  <w:num w:numId="5" w16cid:durableId="1177308668">
    <w:abstractNumId w:val="10"/>
  </w:num>
  <w:num w:numId="6" w16cid:durableId="72440199">
    <w:abstractNumId w:val="1"/>
  </w:num>
  <w:num w:numId="7" w16cid:durableId="1759012844">
    <w:abstractNumId w:val="7"/>
  </w:num>
  <w:num w:numId="8" w16cid:durableId="2077507265">
    <w:abstractNumId w:val="9"/>
  </w:num>
  <w:num w:numId="9" w16cid:durableId="2012440076">
    <w:abstractNumId w:val="15"/>
  </w:num>
  <w:num w:numId="10" w16cid:durableId="115611508">
    <w:abstractNumId w:val="5"/>
  </w:num>
  <w:num w:numId="11" w16cid:durableId="480345359">
    <w:abstractNumId w:val="6"/>
  </w:num>
  <w:num w:numId="12" w16cid:durableId="390737311">
    <w:abstractNumId w:val="14"/>
  </w:num>
  <w:num w:numId="13" w16cid:durableId="1348874338">
    <w:abstractNumId w:val="20"/>
  </w:num>
  <w:num w:numId="14" w16cid:durableId="1861701626">
    <w:abstractNumId w:val="11"/>
  </w:num>
  <w:num w:numId="15" w16cid:durableId="1609311777">
    <w:abstractNumId w:val="8"/>
  </w:num>
  <w:num w:numId="16" w16cid:durableId="187531155">
    <w:abstractNumId w:val="13"/>
  </w:num>
  <w:num w:numId="17" w16cid:durableId="1235119705">
    <w:abstractNumId w:val="12"/>
  </w:num>
  <w:num w:numId="18" w16cid:durableId="2000035454">
    <w:abstractNumId w:val="0"/>
  </w:num>
  <w:num w:numId="19" w16cid:durableId="598563404">
    <w:abstractNumId w:val="18"/>
  </w:num>
  <w:num w:numId="20" w16cid:durableId="1101101169">
    <w:abstractNumId w:val="4"/>
  </w:num>
  <w:num w:numId="21" w16cid:durableId="338388651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S0NDe2MDI1MLIwNrVU0lEKTi0uzszPAykwrgUA8L+W5CwAAAA="/>
  </w:docVars>
  <w:rsids>
    <w:rsidRoot w:val="00974E1C"/>
    <w:rsid w:val="00002E34"/>
    <w:rsid w:val="00005FD7"/>
    <w:rsid w:val="00006EBA"/>
    <w:rsid w:val="00013A6C"/>
    <w:rsid w:val="000260A9"/>
    <w:rsid w:val="0002744C"/>
    <w:rsid w:val="00032A50"/>
    <w:rsid w:val="00034AD8"/>
    <w:rsid w:val="00035D76"/>
    <w:rsid w:val="000363B8"/>
    <w:rsid w:val="000369C9"/>
    <w:rsid w:val="00037EC5"/>
    <w:rsid w:val="00041892"/>
    <w:rsid w:val="000441AE"/>
    <w:rsid w:val="00051AEE"/>
    <w:rsid w:val="00061303"/>
    <w:rsid w:val="00063393"/>
    <w:rsid w:val="000678D2"/>
    <w:rsid w:val="00075E55"/>
    <w:rsid w:val="00085359"/>
    <w:rsid w:val="00091CD5"/>
    <w:rsid w:val="000B4C19"/>
    <w:rsid w:val="000B7024"/>
    <w:rsid w:val="000C00DD"/>
    <w:rsid w:val="000C0875"/>
    <w:rsid w:val="000C215D"/>
    <w:rsid w:val="000C218A"/>
    <w:rsid w:val="000C2418"/>
    <w:rsid w:val="000C321B"/>
    <w:rsid w:val="000D5DC3"/>
    <w:rsid w:val="000E4738"/>
    <w:rsid w:val="000E7F6D"/>
    <w:rsid w:val="000F0024"/>
    <w:rsid w:val="000F1215"/>
    <w:rsid w:val="000F2632"/>
    <w:rsid w:val="000F28E6"/>
    <w:rsid w:val="000F7D33"/>
    <w:rsid w:val="0010078E"/>
    <w:rsid w:val="00103BA2"/>
    <w:rsid w:val="0010426B"/>
    <w:rsid w:val="001066C8"/>
    <w:rsid w:val="00107A4D"/>
    <w:rsid w:val="00110F9A"/>
    <w:rsid w:val="001179F4"/>
    <w:rsid w:val="0012232A"/>
    <w:rsid w:val="00125DAD"/>
    <w:rsid w:val="00127CD1"/>
    <w:rsid w:val="00133735"/>
    <w:rsid w:val="0013652A"/>
    <w:rsid w:val="00137C44"/>
    <w:rsid w:val="00143537"/>
    <w:rsid w:val="00145D68"/>
    <w:rsid w:val="00150F6E"/>
    <w:rsid w:val="00166CFC"/>
    <w:rsid w:val="001860FA"/>
    <w:rsid w:val="00191BF9"/>
    <w:rsid w:val="001936CA"/>
    <w:rsid w:val="001A04A5"/>
    <w:rsid w:val="001A3BF8"/>
    <w:rsid w:val="001A5BA9"/>
    <w:rsid w:val="001A6297"/>
    <w:rsid w:val="001A6959"/>
    <w:rsid w:val="001B0083"/>
    <w:rsid w:val="001B0C6F"/>
    <w:rsid w:val="001B0C80"/>
    <w:rsid w:val="001B5990"/>
    <w:rsid w:val="001B71A6"/>
    <w:rsid w:val="001D734E"/>
    <w:rsid w:val="001E613E"/>
    <w:rsid w:val="001E67E2"/>
    <w:rsid w:val="001F28BA"/>
    <w:rsid w:val="001F2A4F"/>
    <w:rsid w:val="001F31F6"/>
    <w:rsid w:val="001F5CE6"/>
    <w:rsid w:val="002014D1"/>
    <w:rsid w:val="00202C6C"/>
    <w:rsid w:val="0020390E"/>
    <w:rsid w:val="00206051"/>
    <w:rsid w:val="00210334"/>
    <w:rsid w:val="0021184D"/>
    <w:rsid w:val="00212819"/>
    <w:rsid w:val="00214A8E"/>
    <w:rsid w:val="00217E85"/>
    <w:rsid w:val="00227D9B"/>
    <w:rsid w:val="0023144D"/>
    <w:rsid w:val="0023296F"/>
    <w:rsid w:val="002408D3"/>
    <w:rsid w:val="00240B38"/>
    <w:rsid w:val="0024176A"/>
    <w:rsid w:val="00242C89"/>
    <w:rsid w:val="002517EA"/>
    <w:rsid w:val="0025539C"/>
    <w:rsid w:val="002577D1"/>
    <w:rsid w:val="00260310"/>
    <w:rsid w:val="002616B4"/>
    <w:rsid w:val="002649E7"/>
    <w:rsid w:val="00265351"/>
    <w:rsid w:val="0027154A"/>
    <w:rsid w:val="00274D9E"/>
    <w:rsid w:val="00274E0C"/>
    <w:rsid w:val="00290B91"/>
    <w:rsid w:val="00290F0F"/>
    <w:rsid w:val="00292EF3"/>
    <w:rsid w:val="0029418F"/>
    <w:rsid w:val="00295014"/>
    <w:rsid w:val="00296B43"/>
    <w:rsid w:val="002A0B5C"/>
    <w:rsid w:val="002A19AD"/>
    <w:rsid w:val="002A7A26"/>
    <w:rsid w:val="002B236E"/>
    <w:rsid w:val="002B3689"/>
    <w:rsid w:val="002B6F7B"/>
    <w:rsid w:val="002B7C58"/>
    <w:rsid w:val="002C06D9"/>
    <w:rsid w:val="002C3D45"/>
    <w:rsid w:val="002C4662"/>
    <w:rsid w:val="002C7B30"/>
    <w:rsid w:val="002D1935"/>
    <w:rsid w:val="002D1D8C"/>
    <w:rsid w:val="002D47A5"/>
    <w:rsid w:val="002D6D0B"/>
    <w:rsid w:val="002E7212"/>
    <w:rsid w:val="00301E9A"/>
    <w:rsid w:val="00302813"/>
    <w:rsid w:val="00305424"/>
    <w:rsid w:val="003102D1"/>
    <w:rsid w:val="003120E0"/>
    <w:rsid w:val="003125C9"/>
    <w:rsid w:val="00314BCD"/>
    <w:rsid w:val="00316F79"/>
    <w:rsid w:val="003211CA"/>
    <w:rsid w:val="00321270"/>
    <w:rsid w:val="00321AE3"/>
    <w:rsid w:val="00321F35"/>
    <w:rsid w:val="00326DB2"/>
    <w:rsid w:val="003272DB"/>
    <w:rsid w:val="00330EDB"/>
    <w:rsid w:val="0033369A"/>
    <w:rsid w:val="003350CA"/>
    <w:rsid w:val="00336537"/>
    <w:rsid w:val="003402D2"/>
    <w:rsid w:val="00340C48"/>
    <w:rsid w:val="003425F5"/>
    <w:rsid w:val="00343477"/>
    <w:rsid w:val="00353F6A"/>
    <w:rsid w:val="0036208C"/>
    <w:rsid w:val="00371DB8"/>
    <w:rsid w:val="00377239"/>
    <w:rsid w:val="0038652D"/>
    <w:rsid w:val="003869E2"/>
    <w:rsid w:val="00387B69"/>
    <w:rsid w:val="0039055E"/>
    <w:rsid w:val="00392E08"/>
    <w:rsid w:val="003944FF"/>
    <w:rsid w:val="003945C1"/>
    <w:rsid w:val="00394806"/>
    <w:rsid w:val="00395B12"/>
    <w:rsid w:val="003A0836"/>
    <w:rsid w:val="003A1C62"/>
    <w:rsid w:val="003B6E18"/>
    <w:rsid w:val="003C0A1F"/>
    <w:rsid w:val="003C1FC0"/>
    <w:rsid w:val="003C3319"/>
    <w:rsid w:val="003C46A7"/>
    <w:rsid w:val="003C4BA4"/>
    <w:rsid w:val="003D1264"/>
    <w:rsid w:val="003D3109"/>
    <w:rsid w:val="003D6565"/>
    <w:rsid w:val="003E0B14"/>
    <w:rsid w:val="003E1AB1"/>
    <w:rsid w:val="003E3A10"/>
    <w:rsid w:val="003E419A"/>
    <w:rsid w:val="003E52ED"/>
    <w:rsid w:val="003F0BD4"/>
    <w:rsid w:val="003F23C9"/>
    <w:rsid w:val="003F3389"/>
    <w:rsid w:val="003F4D47"/>
    <w:rsid w:val="004013F6"/>
    <w:rsid w:val="0040243C"/>
    <w:rsid w:val="00404B1D"/>
    <w:rsid w:val="0040671C"/>
    <w:rsid w:val="00406ABA"/>
    <w:rsid w:val="00406B69"/>
    <w:rsid w:val="0040755D"/>
    <w:rsid w:val="0041057C"/>
    <w:rsid w:val="00411497"/>
    <w:rsid w:val="00412D9D"/>
    <w:rsid w:val="00423280"/>
    <w:rsid w:val="0042486D"/>
    <w:rsid w:val="00430EF3"/>
    <w:rsid w:val="0044378E"/>
    <w:rsid w:val="00444749"/>
    <w:rsid w:val="004464EE"/>
    <w:rsid w:val="0044651C"/>
    <w:rsid w:val="004502DA"/>
    <w:rsid w:val="00450F0F"/>
    <w:rsid w:val="004537C5"/>
    <w:rsid w:val="00457D5E"/>
    <w:rsid w:val="004622D7"/>
    <w:rsid w:val="00462B9B"/>
    <w:rsid w:val="00464517"/>
    <w:rsid w:val="00465B79"/>
    <w:rsid w:val="004734DF"/>
    <w:rsid w:val="00477295"/>
    <w:rsid w:val="0048079D"/>
    <w:rsid w:val="00485E75"/>
    <w:rsid w:val="004872EE"/>
    <w:rsid w:val="00492983"/>
    <w:rsid w:val="00495301"/>
    <w:rsid w:val="004972D1"/>
    <w:rsid w:val="004A234F"/>
    <w:rsid w:val="004A5050"/>
    <w:rsid w:val="004C5F06"/>
    <w:rsid w:val="004C6A34"/>
    <w:rsid w:val="004C6F3F"/>
    <w:rsid w:val="004D28F5"/>
    <w:rsid w:val="004D52AB"/>
    <w:rsid w:val="004E64AF"/>
    <w:rsid w:val="004F3926"/>
    <w:rsid w:val="00500049"/>
    <w:rsid w:val="00502845"/>
    <w:rsid w:val="00504074"/>
    <w:rsid w:val="005138E9"/>
    <w:rsid w:val="005154F2"/>
    <w:rsid w:val="00521BB7"/>
    <w:rsid w:val="005235FF"/>
    <w:rsid w:val="00526320"/>
    <w:rsid w:val="00532620"/>
    <w:rsid w:val="00541632"/>
    <w:rsid w:val="00545203"/>
    <w:rsid w:val="00545FFA"/>
    <w:rsid w:val="00550412"/>
    <w:rsid w:val="005527A9"/>
    <w:rsid w:val="00554FFA"/>
    <w:rsid w:val="005569DA"/>
    <w:rsid w:val="00560329"/>
    <w:rsid w:val="005615B4"/>
    <w:rsid w:val="00562ABC"/>
    <w:rsid w:val="00573595"/>
    <w:rsid w:val="0057359A"/>
    <w:rsid w:val="00581249"/>
    <w:rsid w:val="005819E9"/>
    <w:rsid w:val="005848AD"/>
    <w:rsid w:val="00587DBA"/>
    <w:rsid w:val="00592299"/>
    <w:rsid w:val="00594ADF"/>
    <w:rsid w:val="00596A4C"/>
    <w:rsid w:val="00597365"/>
    <w:rsid w:val="00597A33"/>
    <w:rsid w:val="005A2C96"/>
    <w:rsid w:val="005A327F"/>
    <w:rsid w:val="005A3B1C"/>
    <w:rsid w:val="005A49E4"/>
    <w:rsid w:val="005A5DC6"/>
    <w:rsid w:val="005A7B7F"/>
    <w:rsid w:val="005C0A6F"/>
    <w:rsid w:val="005C2553"/>
    <w:rsid w:val="005C36C7"/>
    <w:rsid w:val="005C4039"/>
    <w:rsid w:val="005C4EA2"/>
    <w:rsid w:val="005C7BC6"/>
    <w:rsid w:val="005D0397"/>
    <w:rsid w:val="005D2AC7"/>
    <w:rsid w:val="005D7455"/>
    <w:rsid w:val="005E06A9"/>
    <w:rsid w:val="005E24D3"/>
    <w:rsid w:val="005E2CFC"/>
    <w:rsid w:val="005E468A"/>
    <w:rsid w:val="005E529F"/>
    <w:rsid w:val="005E60AF"/>
    <w:rsid w:val="005F2C3B"/>
    <w:rsid w:val="005F4C34"/>
    <w:rsid w:val="005F61B2"/>
    <w:rsid w:val="00601FED"/>
    <w:rsid w:val="006048E2"/>
    <w:rsid w:val="00607D89"/>
    <w:rsid w:val="00610040"/>
    <w:rsid w:val="00612237"/>
    <w:rsid w:val="0063116C"/>
    <w:rsid w:val="00631481"/>
    <w:rsid w:val="00631F6B"/>
    <w:rsid w:val="006335B8"/>
    <w:rsid w:val="006346E4"/>
    <w:rsid w:val="00642938"/>
    <w:rsid w:val="00642B2D"/>
    <w:rsid w:val="0064771E"/>
    <w:rsid w:val="006523DE"/>
    <w:rsid w:val="0065515D"/>
    <w:rsid w:val="006577CE"/>
    <w:rsid w:val="00660B75"/>
    <w:rsid w:val="00663939"/>
    <w:rsid w:val="00665CB1"/>
    <w:rsid w:val="00667735"/>
    <w:rsid w:val="00671C99"/>
    <w:rsid w:val="00675624"/>
    <w:rsid w:val="00680F70"/>
    <w:rsid w:val="00682D6B"/>
    <w:rsid w:val="00683F22"/>
    <w:rsid w:val="0069225E"/>
    <w:rsid w:val="006A1D48"/>
    <w:rsid w:val="006B0497"/>
    <w:rsid w:val="006B1A93"/>
    <w:rsid w:val="006B36D3"/>
    <w:rsid w:val="006B408F"/>
    <w:rsid w:val="006B453E"/>
    <w:rsid w:val="006B6D25"/>
    <w:rsid w:val="006B7FF7"/>
    <w:rsid w:val="006C3F71"/>
    <w:rsid w:val="006C77B4"/>
    <w:rsid w:val="006D24F6"/>
    <w:rsid w:val="006D425E"/>
    <w:rsid w:val="006D7E96"/>
    <w:rsid w:val="006E1492"/>
    <w:rsid w:val="006E5A5D"/>
    <w:rsid w:val="006F6CB2"/>
    <w:rsid w:val="00707A43"/>
    <w:rsid w:val="00707C87"/>
    <w:rsid w:val="00712D15"/>
    <w:rsid w:val="00714F13"/>
    <w:rsid w:val="00717354"/>
    <w:rsid w:val="00717E0F"/>
    <w:rsid w:val="0072272B"/>
    <w:rsid w:val="00723158"/>
    <w:rsid w:val="00724606"/>
    <w:rsid w:val="00744A07"/>
    <w:rsid w:val="007455C5"/>
    <w:rsid w:val="007467C5"/>
    <w:rsid w:val="00750A0A"/>
    <w:rsid w:val="007541A8"/>
    <w:rsid w:val="0075424E"/>
    <w:rsid w:val="0075520A"/>
    <w:rsid w:val="00763294"/>
    <w:rsid w:val="00764D01"/>
    <w:rsid w:val="0076526F"/>
    <w:rsid w:val="00773E3B"/>
    <w:rsid w:val="00774023"/>
    <w:rsid w:val="00781081"/>
    <w:rsid w:val="00781D6D"/>
    <w:rsid w:val="00785B50"/>
    <w:rsid w:val="00790920"/>
    <w:rsid w:val="00791ED5"/>
    <w:rsid w:val="00792B73"/>
    <w:rsid w:val="00794F82"/>
    <w:rsid w:val="007961AE"/>
    <w:rsid w:val="007A226B"/>
    <w:rsid w:val="007A3195"/>
    <w:rsid w:val="007A3833"/>
    <w:rsid w:val="007A565D"/>
    <w:rsid w:val="007B31DA"/>
    <w:rsid w:val="007B57C2"/>
    <w:rsid w:val="007B7094"/>
    <w:rsid w:val="007B7F6D"/>
    <w:rsid w:val="007C2886"/>
    <w:rsid w:val="007C2D30"/>
    <w:rsid w:val="007C2E2D"/>
    <w:rsid w:val="007C36C0"/>
    <w:rsid w:val="007D01ED"/>
    <w:rsid w:val="007D5238"/>
    <w:rsid w:val="007D67E6"/>
    <w:rsid w:val="007F49AB"/>
    <w:rsid w:val="007F7880"/>
    <w:rsid w:val="0080064C"/>
    <w:rsid w:val="008105F2"/>
    <w:rsid w:val="00811288"/>
    <w:rsid w:val="00812C31"/>
    <w:rsid w:val="00813E52"/>
    <w:rsid w:val="00815476"/>
    <w:rsid w:val="008155DF"/>
    <w:rsid w:val="0081578A"/>
    <w:rsid w:val="0082014A"/>
    <w:rsid w:val="00821E0F"/>
    <w:rsid w:val="00822915"/>
    <w:rsid w:val="00825E33"/>
    <w:rsid w:val="00830393"/>
    <w:rsid w:val="00831961"/>
    <w:rsid w:val="00835371"/>
    <w:rsid w:val="00836FCE"/>
    <w:rsid w:val="008411EF"/>
    <w:rsid w:val="0084437E"/>
    <w:rsid w:val="00850E2C"/>
    <w:rsid w:val="0085706E"/>
    <w:rsid w:val="00864ADD"/>
    <w:rsid w:val="00867905"/>
    <w:rsid w:val="00874C98"/>
    <w:rsid w:val="008778D6"/>
    <w:rsid w:val="008805AD"/>
    <w:rsid w:val="008810D3"/>
    <w:rsid w:val="00883231"/>
    <w:rsid w:val="00893BE5"/>
    <w:rsid w:val="008A1468"/>
    <w:rsid w:val="008A1889"/>
    <w:rsid w:val="008A2200"/>
    <w:rsid w:val="008A4721"/>
    <w:rsid w:val="008B07D7"/>
    <w:rsid w:val="008B1621"/>
    <w:rsid w:val="008B6D91"/>
    <w:rsid w:val="008B746B"/>
    <w:rsid w:val="008C128D"/>
    <w:rsid w:val="008C2589"/>
    <w:rsid w:val="008C5A70"/>
    <w:rsid w:val="008C747C"/>
    <w:rsid w:val="008C768A"/>
    <w:rsid w:val="008D208F"/>
    <w:rsid w:val="008D3F21"/>
    <w:rsid w:val="008D4C0C"/>
    <w:rsid w:val="008E3A9C"/>
    <w:rsid w:val="008E448C"/>
    <w:rsid w:val="008E707E"/>
    <w:rsid w:val="008F27F9"/>
    <w:rsid w:val="008F373B"/>
    <w:rsid w:val="008F5A4A"/>
    <w:rsid w:val="008F7CF4"/>
    <w:rsid w:val="009006EA"/>
    <w:rsid w:val="0090424C"/>
    <w:rsid w:val="00907078"/>
    <w:rsid w:val="00907715"/>
    <w:rsid w:val="00907DE2"/>
    <w:rsid w:val="00913758"/>
    <w:rsid w:val="00923E5C"/>
    <w:rsid w:val="009248DF"/>
    <w:rsid w:val="00933294"/>
    <w:rsid w:val="0093458D"/>
    <w:rsid w:val="0093672F"/>
    <w:rsid w:val="009419A8"/>
    <w:rsid w:val="00944AD0"/>
    <w:rsid w:val="009550FA"/>
    <w:rsid w:val="00957FF2"/>
    <w:rsid w:val="00963C69"/>
    <w:rsid w:val="00964F83"/>
    <w:rsid w:val="009669DE"/>
    <w:rsid w:val="009711A4"/>
    <w:rsid w:val="009746BA"/>
    <w:rsid w:val="00974E1C"/>
    <w:rsid w:val="00976A4B"/>
    <w:rsid w:val="00982E6F"/>
    <w:rsid w:val="00987BF0"/>
    <w:rsid w:val="009908A4"/>
    <w:rsid w:val="009939F4"/>
    <w:rsid w:val="009943C0"/>
    <w:rsid w:val="009965E9"/>
    <w:rsid w:val="009969A1"/>
    <w:rsid w:val="009A147D"/>
    <w:rsid w:val="009A5E08"/>
    <w:rsid w:val="009B067A"/>
    <w:rsid w:val="009B2062"/>
    <w:rsid w:val="009C3F23"/>
    <w:rsid w:val="009C7C96"/>
    <w:rsid w:val="009D49C0"/>
    <w:rsid w:val="009D53C0"/>
    <w:rsid w:val="009D5790"/>
    <w:rsid w:val="009D7C2A"/>
    <w:rsid w:val="009E2A70"/>
    <w:rsid w:val="009E32D9"/>
    <w:rsid w:val="009E3F96"/>
    <w:rsid w:val="009E77C4"/>
    <w:rsid w:val="009F0876"/>
    <w:rsid w:val="009F0BC2"/>
    <w:rsid w:val="009F49BE"/>
    <w:rsid w:val="00A00F0A"/>
    <w:rsid w:val="00A01BF8"/>
    <w:rsid w:val="00A0260D"/>
    <w:rsid w:val="00A03B41"/>
    <w:rsid w:val="00A04171"/>
    <w:rsid w:val="00A112F6"/>
    <w:rsid w:val="00A14DE6"/>
    <w:rsid w:val="00A15C0A"/>
    <w:rsid w:val="00A16FB3"/>
    <w:rsid w:val="00A1749D"/>
    <w:rsid w:val="00A17637"/>
    <w:rsid w:val="00A17FDF"/>
    <w:rsid w:val="00A2213F"/>
    <w:rsid w:val="00A22F77"/>
    <w:rsid w:val="00A2365B"/>
    <w:rsid w:val="00A269E5"/>
    <w:rsid w:val="00A26D4B"/>
    <w:rsid w:val="00A32F21"/>
    <w:rsid w:val="00A349F6"/>
    <w:rsid w:val="00A34DCA"/>
    <w:rsid w:val="00A36053"/>
    <w:rsid w:val="00A36711"/>
    <w:rsid w:val="00A36831"/>
    <w:rsid w:val="00A36AB3"/>
    <w:rsid w:val="00A37F9C"/>
    <w:rsid w:val="00A45804"/>
    <w:rsid w:val="00A469FB"/>
    <w:rsid w:val="00A46F60"/>
    <w:rsid w:val="00A60984"/>
    <w:rsid w:val="00A61BDE"/>
    <w:rsid w:val="00A6261E"/>
    <w:rsid w:val="00A653DA"/>
    <w:rsid w:val="00A665C1"/>
    <w:rsid w:val="00A66602"/>
    <w:rsid w:val="00A70AC3"/>
    <w:rsid w:val="00A71F72"/>
    <w:rsid w:val="00A72AE1"/>
    <w:rsid w:val="00A96313"/>
    <w:rsid w:val="00A97206"/>
    <w:rsid w:val="00A97765"/>
    <w:rsid w:val="00AA224B"/>
    <w:rsid w:val="00AA47EF"/>
    <w:rsid w:val="00AA76F8"/>
    <w:rsid w:val="00AB09A5"/>
    <w:rsid w:val="00AB2FD7"/>
    <w:rsid w:val="00AB402A"/>
    <w:rsid w:val="00AB61B0"/>
    <w:rsid w:val="00AB739B"/>
    <w:rsid w:val="00AC3BC6"/>
    <w:rsid w:val="00AC61C1"/>
    <w:rsid w:val="00AD746F"/>
    <w:rsid w:val="00AD7DA6"/>
    <w:rsid w:val="00AE3FA6"/>
    <w:rsid w:val="00AE4A87"/>
    <w:rsid w:val="00AE7A81"/>
    <w:rsid w:val="00AF11E6"/>
    <w:rsid w:val="00AF12E7"/>
    <w:rsid w:val="00AF1675"/>
    <w:rsid w:val="00AF433D"/>
    <w:rsid w:val="00AF5C78"/>
    <w:rsid w:val="00B015AA"/>
    <w:rsid w:val="00B01792"/>
    <w:rsid w:val="00B034FE"/>
    <w:rsid w:val="00B10C93"/>
    <w:rsid w:val="00B11137"/>
    <w:rsid w:val="00B1362D"/>
    <w:rsid w:val="00B203A9"/>
    <w:rsid w:val="00B2067F"/>
    <w:rsid w:val="00B26C0C"/>
    <w:rsid w:val="00B27E3D"/>
    <w:rsid w:val="00B304B4"/>
    <w:rsid w:val="00B36572"/>
    <w:rsid w:val="00B41BE0"/>
    <w:rsid w:val="00B42B3B"/>
    <w:rsid w:val="00B43EB5"/>
    <w:rsid w:val="00B4792C"/>
    <w:rsid w:val="00B509C4"/>
    <w:rsid w:val="00B527A1"/>
    <w:rsid w:val="00B623DE"/>
    <w:rsid w:val="00B6435F"/>
    <w:rsid w:val="00B70E58"/>
    <w:rsid w:val="00B71C21"/>
    <w:rsid w:val="00B7264F"/>
    <w:rsid w:val="00B8143D"/>
    <w:rsid w:val="00B83218"/>
    <w:rsid w:val="00B835CD"/>
    <w:rsid w:val="00B83AB0"/>
    <w:rsid w:val="00B87B17"/>
    <w:rsid w:val="00B90FED"/>
    <w:rsid w:val="00B92A38"/>
    <w:rsid w:val="00B97112"/>
    <w:rsid w:val="00BA0F5B"/>
    <w:rsid w:val="00BA29D0"/>
    <w:rsid w:val="00BA4D31"/>
    <w:rsid w:val="00BA6865"/>
    <w:rsid w:val="00BB4CB0"/>
    <w:rsid w:val="00BB513F"/>
    <w:rsid w:val="00BB5ABF"/>
    <w:rsid w:val="00BB713F"/>
    <w:rsid w:val="00BD2796"/>
    <w:rsid w:val="00BD3EFC"/>
    <w:rsid w:val="00BD4E61"/>
    <w:rsid w:val="00BD4E99"/>
    <w:rsid w:val="00BD5A83"/>
    <w:rsid w:val="00BD5F85"/>
    <w:rsid w:val="00BD6C36"/>
    <w:rsid w:val="00BE05B1"/>
    <w:rsid w:val="00BE1C8E"/>
    <w:rsid w:val="00BE25EB"/>
    <w:rsid w:val="00BE36A4"/>
    <w:rsid w:val="00BE4FEC"/>
    <w:rsid w:val="00BF58FC"/>
    <w:rsid w:val="00BF7123"/>
    <w:rsid w:val="00C02383"/>
    <w:rsid w:val="00C05C93"/>
    <w:rsid w:val="00C05DCA"/>
    <w:rsid w:val="00C122AB"/>
    <w:rsid w:val="00C12475"/>
    <w:rsid w:val="00C137B9"/>
    <w:rsid w:val="00C13C5D"/>
    <w:rsid w:val="00C21129"/>
    <w:rsid w:val="00C2313B"/>
    <w:rsid w:val="00C25069"/>
    <w:rsid w:val="00C3082D"/>
    <w:rsid w:val="00C32327"/>
    <w:rsid w:val="00C32CC6"/>
    <w:rsid w:val="00C35C4F"/>
    <w:rsid w:val="00C400B1"/>
    <w:rsid w:val="00C44678"/>
    <w:rsid w:val="00C507AC"/>
    <w:rsid w:val="00C551F8"/>
    <w:rsid w:val="00C5723B"/>
    <w:rsid w:val="00C61BE7"/>
    <w:rsid w:val="00C620D8"/>
    <w:rsid w:val="00C6487D"/>
    <w:rsid w:val="00C67E9E"/>
    <w:rsid w:val="00C67F44"/>
    <w:rsid w:val="00C716AA"/>
    <w:rsid w:val="00C73764"/>
    <w:rsid w:val="00C8113C"/>
    <w:rsid w:val="00C82AF8"/>
    <w:rsid w:val="00C85358"/>
    <w:rsid w:val="00C904C2"/>
    <w:rsid w:val="00C940E6"/>
    <w:rsid w:val="00C97872"/>
    <w:rsid w:val="00CA058C"/>
    <w:rsid w:val="00CA1634"/>
    <w:rsid w:val="00CA3293"/>
    <w:rsid w:val="00CA4D00"/>
    <w:rsid w:val="00CA5660"/>
    <w:rsid w:val="00CA6B0B"/>
    <w:rsid w:val="00CA7765"/>
    <w:rsid w:val="00CB4B76"/>
    <w:rsid w:val="00CC04B4"/>
    <w:rsid w:val="00CC0778"/>
    <w:rsid w:val="00CC2B5D"/>
    <w:rsid w:val="00CD0D7D"/>
    <w:rsid w:val="00CD20E5"/>
    <w:rsid w:val="00CD5CD9"/>
    <w:rsid w:val="00CE44EA"/>
    <w:rsid w:val="00CE51A9"/>
    <w:rsid w:val="00CF3378"/>
    <w:rsid w:val="00CF5F80"/>
    <w:rsid w:val="00D00475"/>
    <w:rsid w:val="00D05E23"/>
    <w:rsid w:val="00D06554"/>
    <w:rsid w:val="00D1174F"/>
    <w:rsid w:val="00D11BC5"/>
    <w:rsid w:val="00D13326"/>
    <w:rsid w:val="00D15F32"/>
    <w:rsid w:val="00D201F9"/>
    <w:rsid w:val="00D2163E"/>
    <w:rsid w:val="00D21640"/>
    <w:rsid w:val="00D236DD"/>
    <w:rsid w:val="00D23F33"/>
    <w:rsid w:val="00D47F14"/>
    <w:rsid w:val="00D508EB"/>
    <w:rsid w:val="00D57326"/>
    <w:rsid w:val="00D61E0E"/>
    <w:rsid w:val="00D657CA"/>
    <w:rsid w:val="00D70626"/>
    <w:rsid w:val="00D726C9"/>
    <w:rsid w:val="00D779AF"/>
    <w:rsid w:val="00D80477"/>
    <w:rsid w:val="00D87156"/>
    <w:rsid w:val="00D87EC0"/>
    <w:rsid w:val="00D94979"/>
    <w:rsid w:val="00D9659E"/>
    <w:rsid w:val="00DA319F"/>
    <w:rsid w:val="00DA3872"/>
    <w:rsid w:val="00DA3CCF"/>
    <w:rsid w:val="00DB09DE"/>
    <w:rsid w:val="00DB313C"/>
    <w:rsid w:val="00DB6653"/>
    <w:rsid w:val="00DC0B39"/>
    <w:rsid w:val="00DC322E"/>
    <w:rsid w:val="00DD2EF4"/>
    <w:rsid w:val="00DD3F33"/>
    <w:rsid w:val="00DD476F"/>
    <w:rsid w:val="00DD7C36"/>
    <w:rsid w:val="00DE1834"/>
    <w:rsid w:val="00DF1EE7"/>
    <w:rsid w:val="00DF2273"/>
    <w:rsid w:val="00DF3922"/>
    <w:rsid w:val="00DF49ED"/>
    <w:rsid w:val="00DF625C"/>
    <w:rsid w:val="00E02929"/>
    <w:rsid w:val="00E045D9"/>
    <w:rsid w:val="00E047B2"/>
    <w:rsid w:val="00E05150"/>
    <w:rsid w:val="00E06FC8"/>
    <w:rsid w:val="00E12FFB"/>
    <w:rsid w:val="00E16F2B"/>
    <w:rsid w:val="00E219DC"/>
    <w:rsid w:val="00E233BD"/>
    <w:rsid w:val="00E24775"/>
    <w:rsid w:val="00E2578E"/>
    <w:rsid w:val="00E2587A"/>
    <w:rsid w:val="00E30731"/>
    <w:rsid w:val="00E34E25"/>
    <w:rsid w:val="00E35062"/>
    <w:rsid w:val="00E443B7"/>
    <w:rsid w:val="00E52D2D"/>
    <w:rsid w:val="00E54181"/>
    <w:rsid w:val="00E54CF2"/>
    <w:rsid w:val="00E62584"/>
    <w:rsid w:val="00E62C63"/>
    <w:rsid w:val="00E638C5"/>
    <w:rsid w:val="00E64456"/>
    <w:rsid w:val="00E67B01"/>
    <w:rsid w:val="00E7072B"/>
    <w:rsid w:val="00E70B5B"/>
    <w:rsid w:val="00E72B1B"/>
    <w:rsid w:val="00E808E6"/>
    <w:rsid w:val="00E80E53"/>
    <w:rsid w:val="00E84518"/>
    <w:rsid w:val="00E90A8C"/>
    <w:rsid w:val="00E95940"/>
    <w:rsid w:val="00E9682B"/>
    <w:rsid w:val="00EA34C4"/>
    <w:rsid w:val="00EA4E0F"/>
    <w:rsid w:val="00EA5FB9"/>
    <w:rsid w:val="00EA7D5B"/>
    <w:rsid w:val="00EB02D4"/>
    <w:rsid w:val="00EB47E7"/>
    <w:rsid w:val="00EB716F"/>
    <w:rsid w:val="00EC0CF1"/>
    <w:rsid w:val="00EC1F4E"/>
    <w:rsid w:val="00EC34F7"/>
    <w:rsid w:val="00EC7417"/>
    <w:rsid w:val="00EC7616"/>
    <w:rsid w:val="00ED333F"/>
    <w:rsid w:val="00ED639F"/>
    <w:rsid w:val="00ED735B"/>
    <w:rsid w:val="00EE13CD"/>
    <w:rsid w:val="00EE387E"/>
    <w:rsid w:val="00EE6D10"/>
    <w:rsid w:val="00EF2859"/>
    <w:rsid w:val="00EF4AA7"/>
    <w:rsid w:val="00F06320"/>
    <w:rsid w:val="00F0767F"/>
    <w:rsid w:val="00F10C08"/>
    <w:rsid w:val="00F11AA4"/>
    <w:rsid w:val="00F12B2A"/>
    <w:rsid w:val="00F13819"/>
    <w:rsid w:val="00F158E3"/>
    <w:rsid w:val="00F252D4"/>
    <w:rsid w:val="00F25CE1"/>
    <w:rsid w:val="00F30471"/>
    <w:rsid w:val="00F32F1A"/>
    <w:rsid w:val="00F35A5F"/>
    <w:rsid w:val="00F36F5D"/>
    <w:rsid w:val="00F37B4E"/>
    <w:rsid w:val="00F407EB"/>
    <w:rsid w:val="00F40CC6"/>
    <w:rsid w:val="00F47C33"/>
    <w:rsid w:val="00F5095B"/>
    <w:rsid w:val="00F53839"/>
    <w:rsid w:val="00F579D9"/>
    <w:rsid w:val="00F611E3"/>
    <w:rsid w:val="00F62CFA"/>
    <w:rsid w:val="00F723F7"/>
    <w:rsid w:val="00F77566"/>
    <w:rsid w:val="00F802CE"/>
    <w:rsid w:val="00F84603"/>
    <w:rsid w:val="00F8466F"/>
    <w:rsid w:val="00F912AF"/>
    <w:rsid w:val="00F92CB5"/>
    <w:rsid w:val="00FA0299"/>
    <w:rsid w:val="00FA7BC9"/>
    <w:rsid w:val="00FB335D"/>
    <w:rsid w:val="00FC153B"/>
    <w:rsid w:val="00FC1B8E"/>
    <w:rsid w:val="00FC1E21"/>
    <w:rsid w:val="00FC27AA"/>
    <w:rsid w:val="00FC2929"/>
    <w:rsid w:val="00FC3740"/>
    <w:rsid w:val="00FD06BB"/>
    <w:rsid w:val="00FD105F"/>
    <w:rsid w:val="00FD2D33"/>
    <w:rsid w:val="00FD3E75"/>
    <w:rsid w:val="00FD6958"/>
    <w:rsid w:val="00FE08F3"/>
    <w:rsid w:val="00FE1AA6"/>
    <w:rsid w:val="00FE45E2"/>
    <w:rsid w:val="00FE4F9C"/>
    <w:rsid w:val="00FF0D00"/>
    <w:rsid w:val="00FF0F6F"/>
    <w:rsid w:val="00FF400D"/>
    <w:rsid w:val="00FF4A7B"/>
    <w:rsid w:val="00FF73F6"/>
    <w:rsid w:val="00FF7574"/>
    <w:rsid w:val="00FF7E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59A6BB2"/>
  <w15:chartTrackingRefBased/>
  <w15:docId w15:val="{597F0B76-8014-4BED-8101-DEE915472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lang w:val="en-US" w:eastAsia="en-US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unhideWhenUsed="1" w:qFormat="1"/>
    <w:lsdException w:name="heading 2" w:semiHidden="1" w:uiPriority="9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3" w:unhideWhenUsed="1" w:qFormat="1"/>
    <w:lsdException w:name="heading 7" w:semiHidden="1" w:uiPriority="3" w:unhideWhenUsed="1" w:qFormat="1"/>
    <w:lsdException w:name="heading 8" w:semiHidden="1" w:uiPriority="3" w:unhideWhenUsed="1" w:qFormat="1"/>
    <w:lsdException w:name="heading 9" w:semiHidden="1" w:uiPriority="3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1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B90FED"/>
    <w:rPr>
      <w:color w:val="auto"/>
      <w:kern w:val="20"/>
    </w:rPr>
  </w:style>
  <w:style w:type="paragraph" w:styleId="Heading1">
    <w:name w:val="heading 1"/>
    <w:basedOn w:val="Normal"/>
    <w:link w:val="Heading1Char"/>
    <w:uiPriority w:val="2"/>
    <w:qFormat/>
    <w:rsid w:val="000B7024"/>
    <w:pPr>
      <w:pBdr>
        <w:bottom w:val="single" w:sz="18" w:space="4" w:color="FEDE00" w:themeColor="accent2"/>
      </w:pBdr>
      <w:spacing w:before="360" w:after="240"/>
      <w:ind w:left="144" w:right="144"/>
      <w:contextualSpacing/>
      <w:outlineLvl w:val="0"/>
    </w:pPr>
    <w:rPr>
      <w:rFonts w:asciiTheme="majorHAnsi" w:eastAsiaTheme="majorEastAsia" w:hAnsiTheme="majorHAnsi" w:cstheme="majorBidi"/>
      <w:b/>
      <w:caps/>
      <w:color w:val="006666" w:themeColor="accent3"/>
      <w:sz w:val="24"/>
      <w:szCs w:val="32"/>
    </w:rPr>
  </w:style>
  <w:style w:type="paragraph" w:styleId="Heading2">
    <w:name w:val="heading 2"/>
    <w:basedOn w:val="Normal"/>
    <w:link w:val="Heading2Char"/>
    <w:uiPriority w:val="3"/>
    <w:unhideWhenUsed/>
    <w:qFormat/>
    <w:rsid w:val="006B7FF7"/>
    <w:pPr>
      <w:keepNext/>
      <w:keepLines/>
      <w:spacing w:after="0"/>
      <w:outlineLvl w:val="1"/>
    </w:pPr>
    <w:rPr>
      <w:rFonts w:eastAsiaTheme="majorEastAsia" w:cstheme="majorBidi"/>
      <w:color w:val="FFFFFF" w:themeColor="background1"/>
      <w:szCs w:val="26"/>
    </w:rPr>
  </w:style>
  <w:style w:type="paragraph" w:styleId="Heading3">
    <w:name w:val="heading 3"/>
    <w:basedOn w:val="Normal"/>
    <w:next w:val="Normal"/>
    <w:link w:val="Heading3Char"/>
    <w:uiPriority w:val="3"/>
    <w:semiHidden/>
    <w:unhideWhenUsed/>
    <w:qFormat/>
    <w:rsid w:val="00C12475"/>
    <w:pPr>
      <w:keepNext/>
      <w:keepLines/>
      <w:spacing w:after="0"/>
      <w:outlineLvl w:val="2"/>
    </w:pPr>
    <w:rPr>
      <w:rFonts w:asciiTheme="majorHAnsi" w:eastAsiaTheme="majorEastAsia" w:hAnsiTheme="majorHAnsi" w:cstheme="majorBidi"/>
      <w:b/>
      <w:i/>
      <w:color w:val="654C16" w:themeColor="accent5" w:themeShade="80"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rsid w:val="00C12475"/>
    <w:pPr>
      <w:keepNext/>
      <w:keepLines/>
      <w:spacing w:after="0"/>
      <w:outlineLvl w:val="3"/>
    </w:pPr>
    <w:rPr>
      <w:rFonts w:asciiTheme="majorHAnsi" w:eastAsiaTheme="majorEastAsia" w:hAnsiTheme="majorHAnsi" w:cstheme="majorBidi"/>
      <w:b/>
      <w:i/>
      <w:iCs/>
      <w:color w:val="4F4A36" w:themeColor="accent6" w:themeShade="80"/>
      <w:sz w:val="22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rsid w:val="00C12475"/>
    <w:pPr>
      <w:keepNext/>
      <w:keepLines/>
      <w:spacing w:after="0"/>
      <w:outlineLvl w:val="4"/>
    </w:pPr>
    <w:rPr>
      <w:rFonts w:asciiTheme="majorHAnsi" w:eastAsiaTheme="majorEastAsia" w:hAnsiTheme="majorHAnsi" w:cstheme="majorBidi"/>
      <w:b/>
      <w:color w:val="726FCE" w:themeColor="text2" w:themeTint="80"/>
      <w:sz w:val="22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rsid w:val="00C12475"/>
    <w:pPr>
      <w:keepNext/>
      <w:keepLines/>
      <w:spacing w:after="0"/>
      <w:outlineLvl w:val="5"/>
    </w:pPr>
    <w:rPr>
      <w:rFonts w:asciiTheme="majorHAnsi" w:eastAsiaTheme="majorEastAsia" w:hAnsiTheme="majorHAnsi" w:cstheme="majorBidi"/>
      <w:color w:val="577188" w:themeColor="accent1" w:themeShade="BF"/>
      <w:sz w:val="22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rsid w:val="00C12475"/>
    <w:pPr>
      <w:keepNext/>
      <w:keepLines/>
      <w:spacing w:after="0"/>
      <w:outlineLvl w:val="6"/>
    </w:pPr>
    <w:rPr>
      <w:rFonts w:asciiTheme="majorHAnsi" w:eastAsiaTheme="majorEastAsia" w:hAnsiTheme="majorHAnsi" w:cstheme="majorBidi"/>
      <w:iCs/>
      <w:color w:val="404040" w:themeColor="text1" w:themeTint="BF"/>
      <w:sz w:val="22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rsid w:val="00C12475"/>
    <w:pPr>
      <w:keepNext/>
      <w:keepLines/>
      <w:spacing w:after="0"/>
      <w:outlineLvl w:val="7"/>
    </w:pPr>
    <w:rPr>
      <w:rFonts w:asciiTheme="majorHAnsi" w:eastAsiaTheme="majorEastAsia" w:hAnsiTheme="majorHAnsi" w:cstheme="majorBidi"/>
      <w:b/>
      <w:i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rsid w:val="00C12475"/>
    <w:pPr>
      <w:keepNext/>
      <w:keepLines/>
      <w:spacing w:after="0"/>
      <w:outlineLvl w:val="8"/>
    </w:pPr>
    <w:rPr>
      <w:rFonts w:asciiTheme="majorHAnsi" w:eastAsiaTheme="majorEastAsia" w:hAnsiTheme="majorHAnsi" w:cstheme="majorBidi"/>
      <w:i/>
      <w:iCs/>
      <w:color w:val="0D0D0D" w:themeColor="text1" w:themeTint="F2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B90FED"/>
    <w:pPr>
      <w:spacing w:before="400" w:after="160"/>
      <w:contextualSpacing/>
      <w:jc w:val="center"/>
    </w:pPr>
    <w:rPr>
      <w:rFonts w:asciiTheme="majorHAnsi" w:eastAsiaTheme="majorEastAsia" w:hAnsiTheme="majorHAnsi" w:cstheme="majorBidi"/>
      <w:caps/>
      <w:color w:val="006666" w:themeColor="accent3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B90FED"/>
    <w:rPr>
      <w:rFonts w:asciiTheme="majorHAnsi" w:eastAsiaTheme="majorEastAsia" w:hAnsiTheme="majorHAnsi" w:cstheme="majorBidi"/>
      <w:caps/>
      <w:color w:val="006666" w:themeColor="accent3"/>
      <w:kern w:val="28"/>
      <w:sz w:val="72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8E3A9C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8E3A9C"/>
    <w:rPr>
      <w:rFonts w:eastAsiaTheme="minorEastAsia"/>
      <w:color w:val="5A5A5A" w:themeColor="text1" w:themeTint="A5"/>
      <w:kern w:val="20"/>
    </w:rPr>
  </w:style>
  <w:style w:type="paragraph" w:styleId="Header">
    <w:name w:val="header"/>
    <w:basedOn w:val="Normal"/>
    <w:link w:val="HeaderChar"/>
    <w:uiPriority w:val="99"/>
    <w:rsid w:val="00145D68"/>
  </w:style>
  <w:style w:type="character" w:customStyle="1" w:styleId="HeaderChar">
    <w:name w:val="Header Char"/>
    <w:basedOn w:val="DefaultParagraphFont"/>
    <w:link w:val="Header"/>
    <w:uiPriority w:val="99"/>
    <w:rsid w:val="00145D68"/>
    <w:rPr>
      <w:kern w:val="20"/>
    </w:rPr>
  </w:style>
  <w:style w:type="paragraph" w:styleId="Footer">
    <w:name w:val="footer"/>
    <w:basedOn w:val="Normal"/>
    <w:link w:val="FooterChar"/>
    <w:uiPriority w:val="6"/>
    <w:unhideWhenUsed/>
    <w:rsid w:val="008E3A9C"/>
    <w:pPr>
      <w:pBdr>
        <w:top w:val="single" w:sz="4" w:space="6" w:color="B1C0CD" w:themeColor="accent1" w:themeTint="99"/>
      </w:pBdr>
      <w:spacing w:after="0"/>
    </w:pPr>
  </w:style>
  <w:style w:type="character" w:customStyle="1" w:styleId="FooterChar">
    <w:name w:val="Footer Char"/>
    <w:basedOn w:val="DefaultParagraphFont"/>
    <w:link w:val="Footer"/>
    <w:uiPriority w:val="6"/>
    <w:rsid w:val="008E3A9C"/>
    <w:rPr>
      <w:kern w:val="20"/>
    </w:rPr>
  </w:style>
  <w:style w:type="table" w:styleId="TableGrid">
    <w:name w:val="Table Grid"/>
    <w:basedOn w:val="TableNormal"/>
    <w:uiPriority w:val="39"/>
    <w:rsid w:val="00E0292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2"/>
    <w:rsid w:val="000B7024"/>
    <w:rPr>
      <w:rFonts w:asciiTheme="majorHAnsi" w:eastAsiaTheme="majorEastAsia" w:hAnsiTheme="majorHAnsi" w:cstheme="majorBidi"/>
      <w:b/>
      <w:caps/>
      <w:color w:val="006666" w:themeColor="accent3"/>
      <w:kern w:val="20"/>
      <w:sz w:val="24"/>
      <w:szCs w:val="32"/>
    </w:rPr>
  </w:style>
  <w:style w:type="table" w:customStyle="1" w:styleId="StatusReportTable">
    <w:name w:val="Status Report Table"/>
    <w:basedOn w:val="TableNormal"/>
    <w:uiPriority w:val="99"/>
    <w:rsid w:val="006B7FF7"/>
    <w:rPr>
      <w:b/>
      <w:color w:val="FFFFFF" w:themeColor="background1"/>
      <w:sz w:val="24"/>
    </w:rPr>
    <w:tblPr>
      <w:tblBorders>
        <w:insideH w:val="single" w:sz="12" w:space="0" w:color="FFFFFF" w:themeColor="background1"/>
        <w:insideV w:val="single" w:sz="12" w:space="0" w:color="FFFFFF" w:themeColor="background1"/>
      </w:tblBorders>
    </w:tblPr>
    <w:tcPr>
      <w:shd w:val="clear" w:color="auto" w:fill="E5EAEE" w:themeFill="accent1" w:themeFillTint="33"/>
    </w:tcPr>
    <w:tblStylePr w:type="firstRow">
      <w:pPr>
        <w:jc w:val="left"/>
      </w:pPr>
      <w:rPr>
        <w:rFonts w:asciiTheme="majorHAnsi" w:hAnsiTheme="majorHAnsi"/>
        <w:b w:val="0"/>
        <w:i w:val="0"/>
        <w:caps/>
        <w:smallCaps w:val="0"/>
        <w:color w:val="FFFFFF" w:themeColor="background1"/>
        <w:sz w:val="20"/>
      </w:rPr>
      <w:tblPr/>
      <w:tcPr>
        <w:tcBorders>
          <w:top w:val="nil"/>
          <w:left w:val="nil"/>
          <w:bottom w:val="nil"/>
          <w:right w:val="nil"/>
          <w:insideH w:val="single" w:sz="12" w:space="0" w:color="FFFFFF" w:themeColor="background1"/>
          <w:insideV w:val="single" w:sz="12" w:space="0" w:color="FFFFFF" w:themeColor="background1"/>
          <w:tl2br w:val="nil"/>
          <w:tr2bl w:val="nil"/>
        </w:tcBorders>
        <w:shd w:val="clear" w:color="auto" w:fill="006666" w:themeFill="accent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A329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3293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4"/>
    <w:qFormat/>
    <w:rsid w:val="00B90FED"/>
    <w:rPr>
      <w:rFonts w:asciiTheme="majorHAnsi" w:hAnsiTheme="majorHAnsi"/>
      <w:b/>
      <w:bCs/>
      <w:color w:val="FEDE00" w:themeColor="accent2"/>
      <w:sz w:val="24"/>
    </w:rPr>
  </w:style>
  <w:style w:type="character" w:customStyle="1" w:styleId="Heading2Char">
    <w:name w:val="Heading 2 Char"/>
    <w:basedOn w:val="DefaultParagraphFont"/>
    <w:link w:val="Heading2"/>
    <w:uiPriority w:val="3"/>
    <w:rsid w:val="006B7FF7"/>
    <w:rPr>
      <w:rFonts w:eastAsiaTheme="majorEastAsia" w:cstheme="majorBidi"/>
      <w:color w:val="FFFFFF" w:themeColor="background1"/>
      <w:kern w:val="20"/>
      <w:szCs w:val="26"/>
    </w:rPr>
  </w:style>
  <w:style w:type="paragraph" w:customStyle="1" w:styleId="Graphic">
    <w:name w:val="Graphic"/>
    <w:basedOn w:val="Normal"/>
    <w:uiPriority w:val="5"/>
    <w:qFormat/>
    <w:rsid w:val="00BB4CB0"/>
    <w:pPr>
      <w:spacing w:after="0"/>
      <w:ind w:right="14"/>
      <w:jc w:val="right"/>
    </w:pPr>
    <w:rPr>
      <w:noProof/>
    </w:rPr>
  </w:style>
  <w:style w:type="character" w:styleId="PlaceholderText">
    <w:name w:val="Placeholder Text"/>
    <w:basedOn w:val="DefaultParagraphFont"/>
    <w:uiPriority w:val="99"/>
    <w:semiHidden/>
    <w:rsid w:val="003C1FC0"/>
    <w:rPr>
      <w:color w:val="80808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73764"/>
    <w:pPr>
      <w:pBdr>
        <w:top w:val="single" w:sz="4" w:space="1" w:color="7E97AD" w:themeColor="accent1"/>
        <w:left w:val="single" w:sz="4" w:space="4" w:color="7E97AD" w:themeColor="accent1"/>
        <w:bottom w:val="single" w:sz="4" w:space="1" w:color="7E97AD" w:themeColor="accent1"/>
        <w:right w:val="single" w:sz="4" w:space="4" w:color="7E97AD" w:themeColor="accent1"/>
      </w:pBdr>
    </w:pPr>
  </w:style>
  <w:style w:type="character" w:customStyle="1" w:styleId="Heading3Char">
    <w:name w:val="Heading 3 Char"/>
    <w:basedOn w:val="DefaultParagraphFont"/>
    <w:link w:val="Heading3"/>
    <w:uiPriority w:val="3"/>
    <w:semiHidden/>
    <w:rsid w:val="00C12475"/>
    <w:rPr>
      <w:rFonts w:asciiTheme="majorHAnsi" w:eastAsiaTheme="majorEastAsia" w:hAnsiTheme="majorHAnsi" w:cstheme="majorBidi"/>
      <w:b/>
      <w:i/>
      <w:color w:val="654C16" w:themeColor="accent5" w:themeShade="80"/>
      <w:kern w:val="20"/>
      <w:sz w:val="22"/>
      <w:szCs w:val="24"/>
    </w:rPr>
  </w:style>
  <w:style w:type="character" w:customStyle="1" w:styleId="Heading4Char">
    <w:name w:val="Heading 4 Char"/>
    <w:basedOn w:val="DefaultParagraphFont"/>
    <w:link w:val="Heading4"/>
    <w:uiPriority w:val="3"/>
    <w:semiHidden/>
    <w:rsid w:val="00C12475"/>
    <w:rPr>
      <w:rFonts w:asciiTheme="majorHAnsi" w:eastAsiaTheme="majorEastAsia" w:hAnsiTheme="majorHAnsi" w:cstheme="majorBidi"/>
      <w:b/>
      <w:i/>
      <w:iCs/>
      <w:color w:val="4F4A36" w:themeColor="accent6" w:themeShade="80"/>
      <w:kern w:val="20"/>
      <w:sz w:val="22"/>
    </w:rPr>
  </w:style>
  <w:style w:type="character" w:customStyle="1" w:styleId="Heading5Char">
    <w:name w:val="Heading 5 Char"/>
    <w:basedOn w:val="DefaultParagraphFont"/>
    <w:link w:val="Heading5"/>
    <w:uiPriority w:val="3"/>
    <w:semiHidden/>
    <w:rsid w:val="00C12475"/>
    <w:rPr>
      <w:rFonts w:asciiTheme="majorHAnsi" w:eastAsiaTheme="majorEastAsia" w:hAnsiTheme="majorHAnsi" w:cstheme="majorBidi"/>
      <w:b/>
      <w:color w:val="726FCE" w:themeColor="text2" w:themeTint="80"/>
      <w:kern w:val="20"/>
      <w:sz w:val="22"/>
    </w:rPr>
  </w:style>
  <w:style w:type="character" w:customStyle="1" w:styleId="Heading6Char">
    <w:name w:val="Heading 6 Char"/>
    <w:basedOn w:val="DefaultParagraphFont"/>
    <w:link w:val="Heading6"/>
    <w:uiPriority w:val="3"/>
    <w:semiHidden/>
    <w:rsid w:val="00C12475"/>
    <w:rPr>
      <w:rFonts w:asciiTheme="majorHAnsi" w:eastAsiaTheme="majorEastAsia" w:hAnsiTheme="majorHAnsi" w:cstheme="majorBidi"/>
      <w:color w:val="577188" w:themeColor="accent1" w:themeShade="BF"/>
      <w:kern w:val="20"/>
      <w:sz w:val="22"/>
    </w:rPr>
  </w:style>
  <w:style w:type="character" w:customStyle="1" w:styleId="Heading7Char">
    <w:name w:val="Heading 7 Char"/>
    <w:basedOn w:val="DefaultParagraphFont"/>
    <w:link w:val="Heading7"/>
    <w:uiPriority w:val="3"/>
    <w:semiHidden/>
    <w:rsid w:val="00C12475"/>
    <w:rPr>
      <w:rFonts w:asciiTheme="majorHAnsi" w:eastAsiaTheme="majorEastAsia" w:hAnsiTheme="majorHAnsi" w:cstheme="majorBidi"/>
      <w:iCs/>
      <w:color w:val="404040" w:themeColor="text1" w:themeTint="BF"/>
      <w:kern w:val="20"/>
      <w:sz w:val="22"/>
    </w:rPr>
  </w:style>
  <w:style w:type="character" w:customStyle="1" w:styleId="Heading8Char">
    <w:name w:val="Heading 8 Char"/>
    <w:basedOn w:val="DefaultParagraphFont"/>
    <w:link w:val="Heading8"/>
    <w:uiPriority w:val="3"/>
    <w:semiHidden/>
    <w:rsid w:val="00C12475"/>
    <w:rPr>
      <w:rFonts w:asciiTheme="majorHAnsi" w:eastAsiaTheme="majorEastAsia" w:hAnsiTheme="majorHAnsi" w:cstheme="majorBidi"/>
      <w:b/>
      <w:i/>
      <w:color w:val="272727" w:themeColor="text1" w:themeTint="D8"/>
      <w:kern w:val="20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sid w:val="00C12475"/>
    <w:rPr>
      <w:rFonts w:asciiTheme="majorHAnsi" w:eastAsiaTheme="majorEastAsia" w:hAnsiTheme="majorHAnsi" w:cstheme="majorBidi"/>
      <w:i/>
      <w:iCs/>
      <w:color w:val="0D0D0D" w:themeColor="text1" w:themeTint="F2"/>
      <w:kern w:val="20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8E3A9C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8E3A9C"/>
    <w:rPr>
      <w:i/>
      <w:iCs/>
      <w:color w:val="404040" w:themeColor="text1" w:themeTint="BF"/>
      <w:kern w:val="2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E3A9C"/>
    <w:pPr>
      <w:pBdr>
        <w:top w:val="single" w:sz="4" w:space="10" w:color="7E97AD" w:themeColor="accent1"/>
        <w:bottom w:val="single" w:sz="4" w:space="10" w:color="7E97AD" w:themeColor="accent1"/>
      </w:pBdr>
      <w:spacing w:before="360" w:after="360"/>
      <w:jc w:val="center"/>
    </w:pPr>
    <w:rPr>
      <w:i/>
      <w:iCs/>
      <w:color w:val="7E97A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E3A9C"/>
    <w:rPr>
      <w:i/>
      <w:iCs/>
      <w:color w:val="7E97AD" w:themeColor="accent1"/>
      <w:kern w:val="20"/>
    </w:rPr>
  </w:style>
  <w:style w:type="character" w:styleId="BookTitle">
    <w:name w:val="Book Title"/>
    <w:basedOn w:val="DefaultParagraphFont"/>
    <w:uiPriority w:val="33"/>
    <w:semiHidden/>
    <w:unhideWhenUsed/>
    <w:qFormat/>
    <w:rsid w:val="008E3A9C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E3A9C"/>
    <w:rPr>
      <w:b/>
      <w:bCs/>
      <w:caps w:val="0"/>
      <w:smallCaps/>
      <w:color w:val="7E97AD" w:themeColor="accent1"/>
      <w:spacing w:val="0"/>
    </w:rPr>
  </w:style>
  <w:style w:type="table" w:styleId="PlainTable3">
    <w:name w:val="Plain Table 3"/>
    <w:basedOn w:val="TableNormal"/>
    <w:uiPriority w:val="43"/>
    <w:rsid w:val="00A1749D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-Accent3">
    <w:name w:val="Grid Table 1 Light Accent 3"/>
    <w:basedOn w:val="TableNormal"/>
    <w:uiPriority w:val="46"/>
    <w:rsid w:val="006B7FF7"/>
    <w:pPr>
      <w:spacing w:after="0"/>
    </w:pPr>
    <w:tblPr>
      <w:tblStyleRowBandSize w:val="1"/>
      <w:tblStyleColBandSize w:val="1"/>
      <w:tblBorders>
        <w:top w:val="single" w:sz="4" w:space="0" w:color="5BFFFF" w:themeColor="accent3" w:themeTint="66"/>
        <w:left w:val="single" w:sz="4" w:space="0" w:color="5BFFFF" w:themeColor="accent3" w:themeTint="66"/>
        <w:bottom w:val="single" w:sz="4" w:space="0" w:color="5BFFFF" w:themeColor="accent3" w:themeTint="66"/>
        <w:right w:val="single" w:sz="4" w:space="0" w:color="5BFFFF" w:themeColor="accent3" w:themeTint="66"/>
        <w:insideH w:val="single" w:sz="4" w:space="0" w:color="5BFFFF" w:themeColor="accent3" w:themeTint="66"/>
        <w:insideV w:val="single" w:sz="4" w:space="0" w:color="5BFFFF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0AF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AF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unhideWhenUsed/>
    <w:qFormat/>
    <w:rsid w:val="005E46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774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231">
      <a:dk1>
        <a:srgbClr val="000000"/>
      </a:dk1>
      <a:lt1>
        <a:srgbClr val="FFFFFF"/>
      </a:lt1>
      <a:dk2>
        <a:srgbClr val="22205F"/>
      </a:dk2>
      <a:lt2>
        <a:srgbClr val="DC9E1F"/>
      </a:lt2>
      <a:accent1>
        <a:srgbClr val="7E97AD"/>
      </a:accent1>
      <a:accent2>
        <a:srgbClr val="FEDE00"/>
      </a:accent2>
      <a:accent3>
        <a:srgbClr val="006666"/>
      </a:accent3>
      <a:accent4>
        <a:srgbClr val="00679A"/>
      </a:accent4>
      <a:accent5>
        <a:srgbClr val="CA992C"/>
      </a:accent5>
      <a:accent6>
        <a:srgbClr val="9D936F"/>
      </a:accent6>
      <a:hlink>
        <a:srgbClr val="646464"/>
      </a:hlink>
      <a:folHlink>
        <a:srgbClr val="969696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EAE3EA-3E4D-4EC0-9065-49A84D6F4C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0</TotalTime>
  <Pages>1</Pages>
  <Words>145</Words>
  <Characters>83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ma</dc:creator>
  <cp:keywords/>
  <dc:description/>
  <cp:lastModifiedBy>Zulfikar Nima Arifuzzaki</cp:lastModifiedBy>
  <cp:revision>19</cp:revision>
  <dcterms:created xsi:type="dcterms:W3CDTF">2022-07-25T04:01:00Z</dcterms:created>
  <dcterms:modified xsi:type="dcterms:W3CDTF">2022-08-15T09:21:00Z</dcterms:modified>
</cp:coreProperties>
</file>